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91D18" w14:textId="77777777" w:rsidR="002C766D" w:rsidRPr="00B27618" w:rsidRDefault="002C766D" w:rsidP="002C766D">
      <w:pPr>
        <w:pStyle w:val="Compact"/>
        <w:jc w:val="center"/>
        <w:rPr>
          <w:rFonts w:ascii="Times New Roman" w:hAnsi="Times New Roman" w:cs="Times New Roman"/>
          <w:b/>
          <w:sz w:val="44"/>
          <w:szCs w:val="44"/>
          <w:lang w:val="ru-RU"/>
        </w:rPr>
      </w:pPr>
      <w:r w:rsidRPr="00B27618">
        <w:rPr>
          <w:rFonts w:ascii="Times New Roman" w:hAnsi="Times New Roman" w:cs="Times New Roman"/>
          <w:b/>
          <w:sz w:val="44"/>
          <w:szCs w:val="44"/>
          <w:lang w:val="ru-RU"/>
        </w:rPr>
        <w:t>Скачено с сайта</w:t>
      </w:r>
    </w:p>
    <w:p w14:paraId="79DDE899" w14:textId="77777777" w:rsidR="002C766D" w:rsidRPr="00B27618" w:rsidRDefault="000B61B0" w:rsidP="002C766D">
      <w:pPr>
        <w:pStyle w:val="Compact"/>
        <w:jc w:val="center"/>
        <w:rPr>
          <w:rFonts w:ascii="Times New Roman" w:hAnsi="Times New Roman" w:cs="Times New Roman"/>
          <w:b/>
          <w:sz w:val="44"/>
          <w:szCs w:val="44"/>
          <w:lang w:val="ru-RU"/>
        </w:rPr>
      </w:pPr>
      <w:hyperlink r:id="rId4" w:history="1">
        <w:r w:rsidR="002C766D" w:rsidRPr="00B27618">
          <w:rPr>
            <w:rStyle w:val="a5"/>
            <w:rFonts w:ascii="Times New Roman" w:hAnsi="Times New Roman" w:cs="Times New Roman"/>
            <w:b/>
            <w:sz w:val="44"/>
            <w:szCs w:val="44"/>
            <w:lang w:val="ru-RU"/>
          </w:rPr>
          <w:t>https://pumpmuscles.ru/</w:t>
        </w:r>
      </w:hyperlink>
    </w:p>
    <w:p w14:paraId="51312F57" w14:textId="77777777" w:rsidR="002C766D" w:rsidRPr="006D5920" w:rsidRDefault="002C766D" w:rsidP="002C766D">
      <w:pPr>
        <w:pStyle w:val="Compact"/>
        <w:jc w:val="center"/>
        <w:rPr>
          <w:rFonts w:ascii="Times New Roman" w:hAnsi="Times New Roman" w:cs="Times New Roman"/>
          <w:b/>
          <w:sz w:val="36"/>
          <w:szCs w:val="36"/>
          <w:lang w:val="ru-RU"/>
        </w:rPr>
      </w:pPr>
    </w:p>
    <w:p w14:paraId="66F1FCE3" w14:textId="77777777" w:rsidR="002C766D" w:rsidRPr="006D0C25" w:rsidRDefault="002C766D" w:rsidP="002C766D">
      <w:pPr>
        <w:pStyle w:val="Compact"/>
        <w:jc w:val="center"/>
        <w:rPr>
          <w:rFonts w:ascii="Times New Roman" w:hAnsi="Times New Roman" w:cs="Times New Roman"/>
          <w:b/>
          <w:sz w:val="40"/>
          <w:szCs w:val="40"/>
          <w:lang w:val="ru-RU"/>
        </w:rPr>
      </w:pPr>
      <w:r w:rsidRPr="006D0C25">
        <w:rPr>
          <w:rFonts w:ascii="Times New Roman" w:hAnsi="Times New Roman" w:cs="Times New Roman"/>
          <w:b/>
          <w:sz w:val="40"/>
          <w:szCs w:val="40"/>
          <w:lang w:val="ru-RU"/>
        </w:rPr>
        <w:t xml:space="preserve">Базовая тренировка с петлями </w:t>
      </w:r>
      <w:r w:rsidRPr="006D0C25">
        <w:rPr>
          <w:rFonts w:ascii="Times New Roman" w:hAnsi="Times New Roman" w:cs="Times New Roman"/>
          <w:b/>
          <w:sz w:val="40"/>
          <w:szCs w:val="40"/>
        </w:rPr>
        <w:t>TRX</w:t>
      </w:r>
    </w:p>
    <w:p w14:paraId="6C7F79F6" w14:textId="77777777" w:rsidR="002C766D" w:rsidRPr="00206BFB" w:rsidRDefault="002C766D" w:rsidP="002C766D">
      <w:pPr>
        <w:pStyle w:val="Compact"/>
        <w:jc w:val="center"/>
        <w:rPr>
          <w:rFonts w:ascii="Times New Roman" w:hAnsi="Times New Roman" w:cs="Times New Roman"/>
          <w:b/>
          <w:sz w:val="28"/>
          <w:szCs w:val="28"/>
          <w:lang w:val="ru-RU"/>
        </w:rPr>
      </w:pPr>
    </w:p>
    <w:p w14:paraId="7176C8FA" w14:textId="77777777" w:rsidR="002C766D" w:rsidRPr="00206BFB" w:rsidRDefault="002C766D" w:rsidP="002C766D">
      <w:pPr>
        <w:pStyle w:val="Compact"/>
        <w:jc w:val="center"/>
        <w:rPr>
          <w:rFonts w:ascii="Times New Roman" w:hAnsi="Times New Roman" w:cs="Times New Roman"/>
          <w:sz w:val="28"/>
          <w:szCs w:val="28"/>
          <w:lang w:val="ru-RU"/>
        </w:rPr>
      </w:pPr>
      <w:r w:rsidRPr="00206BFB">
        <w:rPr>
          <w:rFonts w:ascii="Times New Roman" w:hAnsi="Times New Roman" w:cs="Times New Roman"/>
          <w:sz w:val="28"/>
          <w:szCs w:val="28"/>
          <w:lang w:val="ru-RU"/>
        </w:rPr>
        <w:t xml:space="preserve">Данный тренировочный комплекс ориентирован для новичков, которые хотят познакомится по ближе с петлями </w:t>
      </w:r>
      <w:proofErr w:type="spellStart"/>
      <w:r w:rsidRPr="00206BFB">
        <w:rPr>
          <w:rFonts w:ascii="Times New Roman" w:hAnsi="Times New Roman" w:cs="Times New Roman"/>
          <w:sz w:val="28"/>
          <w:szCs w:val="28"/>
        </w:rPr>
        <w:t>trx</w:t>
      </w:r>
      <w:proofErr w:type="spellEnd"/>
      <w:r w:rsidRPr="00206BFB">
        <w:rPr>
          <w:rFonts w:ascii="Times New Roman" w:hAnsi="Times New Roman" w:cs="Times New Roman"/>
          <w:sz w:val="28"/>
          <w:szCs w:val="28"/>
          <w:lang w:val="ru-RU"/>
        </w:rPr>
        <w:t xml:space="preserve">. Упражнения довольно простые по координации движений, и в тоже время эффективные, для </w:t>
      </w:r>
      <w:proofErr w:type="spellStart"/>
      <w:r w:rsidRPr="00206BFB">
        <w:rPr>
          <w:rFonts w:ascii="Times New Roman" w:hAnsi="Times New Roman" w:cs="Times New Roman"/>
          <w:sz w:val="28"/>
          <w:szCs w:val="28"/>
          <w:lang w:val="ru-RU"/>
        </w:rPr>
        <w:t>нарабатывания</w:t>
      </w:r>
      <w:proofErr w:type="spellEnd"/>
      <w:r w:rsidRPr="00206BFB">
        <w:rPr>
          <w:rFonts w:ascii="Times New Roman" w:hAnsi="Times New Roman" w:cs="Times New Roman"/>
          <w:sz w:val="28"/>
          <w:szCs w:val="28"/>
          <w:lang w:val="ru-RU"/>
        </w:rPr>
        <w:t xml:space="preserve"> базы, то есть укрепления мышечного корсета, для последующих тренировок с более сложными комплексами.</w:t>
      </w:r>
    </w:p>
    <w:p w14:paraId="75090D56" w14:textId="77777777" w:rsidR="002C766D" w:rsidRDefault="002C766D" w:rsidP="002C766D">
      <w:pPr>
        <w:pStyle w:val="Compact"/>
        <w:rPr>
          <w:b/>
          <w:lang w:val="ru-RU"/>
        </w:rPr>
      </w:pPr>
    </w:p>
    <w:tbl>
      <w:tblPr>
        <w:tblStyle w:val="a4"/>
        <w:tblW w:w="15451" w:type="dxa"/>
        <w:tblInd w:w="-5" w:type="dxa"/>
        <w:tblLook w:val="04A0" w:firstRow="1" w:lastRow="0" w:firstColumn="1" w:lastColumn="0" w:noHBand="0" w:noVBand="1"/>
      </w:tblPr>
      <w:tblGrid>
        <w:gridCol w:w="3239"/>
        <w:gridCol w:w="2918"/>
        <w:gridCol w:w="9294"/>
      </w:tblGrid>
      <w:tr w:rsidR="002C766D" w:rsidRPr="00206BFB" w14:paraId="21511B7B" w14:textId="77777777" w:rsidTr="002A5E68">
        <w:tc>
          <w:tcPr>
            <w:tcW w:w="3303" w:type="dxa"/>
          </w:tcPr>
          <w:p w14:paraId="77519972"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b/>
                <w:sz w:val="28"/>
                <w:szCs w:val="28"/>
                <w:lang w:val="ru-RU"/>
              </w:rPr>
              <w:t>Упражнения</w:t>
            </w:r>
          </w:p>
        </w:tc>
        <w:tc>
          <w:tcPr>
            <w:tcW w:w="2521" w:type="dxa"/>
          </w:tcPr>
          <w:p w14:paraId="10789856"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b/>
                <w:sz w:val="28"/>
                <w:szCs w:val="28"/>
                <w:lang w:val="ru-RU"/>
              </w:rPr>
              <w:t>Подходы/повторения</w:t>
            </w:r>
          </w:p>
        </w:tc>
        <w:tc>
          <w:tcPr>
            <w:tcW w:w="9627" w:type="dxa"/>
          </w:tcPr>
          <w:p w14:paraId="7D78E0B3"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b/>
                <w:sz w:val="28"/>
                <w:szCs w:val="28"/>
                <w:lang w:val="ru-RU"/>
              </w:rPr>
              <w:t>Примечание (технические моменты)</w:t>
            </w:r>
          </w:p>
        </w:tc>
      </w:tr>
      <w:tr w:rsidR="002C766D" w:rsidRPr="00206BFB" w14:paraId="44EF9077" w14:textId="77777777" w:rsidTr="002A5E68">
        <w:tc>
          <w:tcPr>
            <w:tcW w:w="3303" w:type="dxa"/>
          </w:tcPr>
          <w:p w14:paraId="3F97F940"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TRX приседания</w:t>
            </w:r>
          </w:p>
        </w:tc>
        <w:tc>
          <w:tcPr>
            <w:tcW w:w="2521" w:type="dxa"/>
          </w:tcPr>
          <w:p w14:paraId="4441F599"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xml:space="preserve"> 3/15</w:t>
            </w:r>
          </w:p>
        </w:tc>
        <w:tc>
          <w:tcPr>
            <w:tcW w:w="9627" w:type="dxa"/>
          </w:tcPr>
          <w:p w14:paraId="3177D742"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ноги чуть шире плеч</w:t>
            </w:r>
          </w:p>
          <w:p w14:paraId="5D89CF4C"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колени смотрят в ту же сторону, что и носки</w:t>
            </w:r>
          </w:p>
          <w:p w14:paraId="0AE28C07"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спина прямая</w:t>
            </w:r>
          </w:p>
          <w:p w14:paraId="30228DDC"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ноги упираются пятками строго в пол</w:t>
            </w:r>
          </w:p>
          <w:p w14:paraId="38A8F5EE"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sz w:val="28"/>
                <w:szCs w:val="28"/>
                <w:lang w:val="ru-RU"/>
              </w:rPr>
              <w:t>-глубина приседаний ниже параллели</w:t>
            </w:r>
          </w:p>
        </w:tc>
      </w:tr>
      <w:tr w:rsidR="002C766D" w:rsidRPr="000B61B0" w14:paraId="1AA4D578" w14:textId="77777777" w:rsidTr="002A5E68">
        <w:tc>
          <w:tcPr>
            <w:tcW w:w="3303" w:type="dxa"/>
          </w:tcPr>
          <w:p w14:paraId="3585F960"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TRX выпады с шагом назад</w:t>
            </w:r>
          </w:p>
        </w:tc>
        <w:tc>
          <w:tcPr>
            <w:tcW w:w="2521" w:type="dxa"/>
          </w:tcPr>
          <w:p w14:paraId="6FBCB109"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3/15 (на каждую ногу)</w:t>
            </w:r>
          </w:p>
        </w:tc>
        <w:tc>
          <w:tcPr>
            <w:tcW w:w="9627" w:type="dxa"/>
          </w:tcPr>
          <w:p w14:paraId="34E0AC51"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петли на уровни талии</w:t>
            </w:r>
          </w:p>
          <w:p w14:paraId="2A3F779E"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руки согнуты в локтях</w:t>
            </w:r>
          </w:p>
          <w:p w14:paraId="5FDCBA38"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вес тела переносится на опорную ногу</w:t>
            </w:r>
          </w:p>
          <w:p w14:paraId="31E0DDAC"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sz w:val="28"/>
                <w:szCs w:val="28"/>
                <w:lang w:val="ru-RU"/>
              </w:rPr>
              <w:t>- после упора на пятку рабочей ноги, возвращаемся в исходную позицию</w:t>
            </w:r>
          </w:p>
        </w:tc>
      </w:tr>
      <w:tr w:rsidR="002C766D" w:rsidRPr="000B61B0" w14:paraId="372B183D" w14:textId="77777777" w:rsidTr="002A5E68">
        <w:tc>
          <w:tcPr>
            <w:tcW w:w="3303" w:type="dxa"/>
          </w:tcPr>
          <w:p w14:paraId="409E2919"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TRX выпады в сторону</w:t>
            </w:r>
          </w:p>
        </w:tc>
        <w:tc>
          <w:tcPr>
            <w:tcW w:w="2521" w:type="dxa"/>
          </w:tcPr>
          <w:p w14:paraId="0E9B6905"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3/15 (на каждую сторону)</w:t>
            </w:r>
          </w:p>
        </w:tc>
        <w:tc>
          <w:tcPr>
            <w:tcW w:w="9627" w:type="dxa"/>
          </w:tcPr>
          <w:p w14:paraId="7B189C7C"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петли держим перед собой</w:t>
            </w:r>
          </w:p>
          <w:p w14:paraId="7A383FAC"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приседаем в выпаде, при этом выпрямив ногу в колене, сдвигаем ее вправо/влево</w:t>
            </w:r>
          </w:p>
          <w:p w14:paraId="5AEFA8C9"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sz w:val="28"/>
                <w:szCs w:val="28"/>
                <w:lang w:val="ru-RU"/>
              </w:rPr>
              <w:t>- возвращаемся в исходное положение, сделав упор на пятку рабочей ноги</w:t>
            </w:r>
          </w:p>
        </w:tc>
      </w:tr>
      <w:tr w:rsidR="002C766D" w:rsidRPr="000B61B0" w14:paraId="04F5946E" w14:textId="77777777" w:rsidTr="002A5E68">
        <w:tc>
          <w:tcPr>
            <w:tcW w:w="3303" w:type="dxa"/>
          </w:tcPr>
          <w:p w14:paraId="0B4DA13F"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TRX тяга</w:t>
            </w:r>
          </w:p>
        </w:tc>
        <w:tc>
          <w:tcPr>
            <w:tcW w:w="2521" w:type="dxa"/>
          </w:tcPr>
          <w:p w14:paraId="3C2FB37F"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b/>
                <w:sz w:val="28"/>
                <w:szCs w:val="28"/>
                <w:lang w:val="ru-RU"/>
              </w:rPr>
              <w:t>3/15</w:t>
            </w:r>
          </w:p>
        </w:tc>
        <w:tc>
          <w:tcPr>
            <w:tcW w:w="9627" w:type="dxa"/>
          </w:tcPr>
          <w:p w14:paraId="0D05DF2A"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на вытянутых руках, держа петли, отклонитесь назад</w:t>
            </w:r>
          </w:p>
          <w:p w14:paraId="354F016F"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lastRenderedPageBreak/>
              <w:t xml:space="preserve">- напрягите мышцы </w:t>
            </w:r>
            <w:proofErr w:type="spellStart"/>
            <w:r w:rsidRPr="00206BFB">
              <w:rPr>
                <w:rFonts w:ascii="Times New Roman" w:hAnsi="Times New Roman" w:cs="Times New Roman"/>
                <w:sz w:val="28"/>
                <w:szCs w:val="28"/>
                <w:lang w:val="ru-RU"/>
              </w:rPr>
              <w:t>кора</w:t>
            </w:r>
            <w:proofErr w:type="spellEnd"/>
            <w:r w:rsidRPr="00206BFB">
              <w:rPr>
                <w:rFonts w:ascii="Times New Roman" w:hAnsi="Times New Roman" w:cs="Times New Roman"/>
                <w:sz w:val="28"/>
                <w:szCs w:val="28"/>
                <w:lang w:val="ru-RU"/>
              </w:rPr>
              <w:t>, не давая бедрам провиснуть</w:t>
            </w:r>
          </w:p>
          <w:p w14:paraId="32F6DB7D"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ноги упираются в пятки</w:t>
            </w:r>
          </w:p>
          <w:p w14:paraId="434F0DEC"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сводим лопатки вмести, руки тянем до уровня лба</w:t>
            </w:r>
          </w:p>
          <w:p w14:paraId="4AD5E376"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переносим корпус в строго вертикальное положение</w:t>
            </w:r>
          </w:p>
          <w:p w14:paraId="0A83FFB6"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плавно спускаем напряжение в руках, и возвращаемся в исходную позицию</w:t>
            </w:r>
          </w:p>
        </w:tc>
      </w:tr>
      <w:tr w:rsidR="002C766D" w:rsidRPr="000B61B0" w14:paraId="7F295DBC" w14:textId="77777777" w:rsidTr="002A5E68">
        <w:tc>
          <w:tcPr>
            <w:tcW w:w="3303" w:type="dxa"/>
          </w:tcPr>
          <w:p w14:paraId="5C4BF2FC"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lastRenderedPageBreak/>
              <w:t>TRX жимы на грудь</w:t>
            </w:r>
          </w:p>
        </w:tc>
        <w:tc>
          <w:tcPr>
            <w:tcW w:w="2521" w:type="dxa"/>
          </w:tcPr>
          <w:p w14:paraId="68B5A222"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b/>
                <w:sz w:val="28"/>
                <w:szCs w:val="28"/>
                <w:lang w:val="ru-RU"/>
              </w:rPr>
              <w:t>3/15</w:t>
            </w:r>
          </w:p>
        </w:tc>
        <w:tc>
          <w:tcPr>
            <w:tcW w:w="9627" w:type="dxa"/>
          </w:tcPr>
          <w:p w14:paraId="1B19E478"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встаем к креплению петель спиной</w:t>
            </w:r>
          </w:p>
          <w:p w14:paraId="4B5E9B92"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упираемся под углом на вытянутых руках на ручки петель</w:t>
            </w:r>
          </w:p>
          <w:p w14:paraId="078310ED"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встаем на носки</w:t>
            </w:r>
          </w:p>
          <w:p w14:paraId="4A2D0241"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имитируем отжимания (руки сгибаем в локтях)</w:t>
            </w:r>
          </w:p>
          <w:p w14:paraId="3BBC4D42"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следим, чтобы локоть находился на одной линии с плечом</w:t>
            </w:r>
          </w:p>
          <w:p w14:paraId="41ECA80E"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xml:space="preserve">-  контролируем глубину отжиманий (работаем в полную амплитуду, то есть до угла </w:t>
            </w:r>
            <w:r>
              <w:rPr>
                <w:rFonts w:ascii="Times New Roman" w:hAnsi="Times New Roman" w:cs="Times New Roman"/>
                <w:sz w:val="28"/>
                <w:szCs w:val="28"/>
                <w:lang w:val="ru-RU"/>
              </w:rPr>
              <w:t>≤</w:t>
            </w:r>
            <w:r w:rsidRPr="00CE1800">
              <w:rPr>
                <w:rFonts w:ascii="Times New Roman" w:hAnsi="Times New Roman" w:cs="Times New Roman"/>
                <w:sz w:val="28"/>
                <w:szCs w:val="28"/>
                <w:lang w:val="ru-RU"/>
              </w:rPr>
              <w:t xml:space="preserve"> </w:t>
            </w:r>
            <w:r w:rsidRPr="00206BFB">
              <w:rPr>
                <w:rFonts w:ascii="Times New Roman" w:hAnsi="Times New Roman" w:cs="Times New Roman"/>
                <w:sz w:val="28"/>
                <w:szCs w:val="28"/>
                <w:lang w:val="ru-RU"/>
              </w:rPr>
              <w:t xml:space="preserve">90 </w:t>
            </w:r>
            <w:r w:rsidRPr="00206BFB">
              <w:rPr>
                <w:rFonts w:ascii="Times New Roman" w:hAnsi="Times New Roman" w:cs="Times New Roman"/>
                <w:color w:val="000000" w:themeColor="text1"/>
                <w:sz w:val="28"/>
                <w:szCs w:val="28"/>
                <w:lang w:val="ru-RU"/>
              </w:rPr>
              <w:t>градусов</w:t>
            </w:r>
            <w:r w:rsidRPr="00206BFB">
              <w:rPr>
                <w:rFonts w:ascii="Times New Roman" w:hAnsi="Times New Roman" w:cs="Times New Roman"/>
                <w:sz w:val="28"/>
                <w:szCs w:val="28"/>
                <w:lang w:val="ru-RU"/>
              </w:rPr>
              <w:t>)</w:t>
            </w:r>
          </w:p>
          <w:p w14:paraId="2EF7FB14"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вернитесь в исходную позицию, распрямив локти</w:t>
            </w:r>
          </w:p>
          <w:p w14:paraId="7A67E782" w14:textId="77777777" w:rsidR="002C766D" w:rsidRPr="00206BFB" w:rsidRDefault="002C766D" w:rsidP="002A5E68">
            <w:pPr>
              <w:pStyle w:val="Compact"/>
              <w:rPr>
                <w:rFonts w:ascii="Times New Roman" w:hAnsi="Times New Roman" w:cs="Times New Roman"/>
                <w:b/>
                <w:sz w:val="28"/>
                <w:szCs w:val="28"/>
                <w:lang w:val="ru-RU"/>
              </w:rPr>
            </w:pPr>
            <w:r w:rsidRPr="00206BFB">
              <w:rPr>
                <w:rFonts w:ascii="Times New Roman" w:hAnsi="Times New Roman" w:cs="Times New Roman"/>
                <w:sz w:val="28"/>
                <w:szCs w:val="28"/>
                <w:lang w:val="ru-RU"/>
              </w:rPr>
              <w:t>- прочувствуйте работу грудных мышц, движения плавные и размеренные</w:t>
            </w:r>
          </w:p>
        </w:tc>
      </w:tr>
      <w:tr w:rsidR="002C766D" w:rsidRPr="000B61B0" w14:paraId="48318F0A" w14:textId="77777777" w:rsidTr="002A5E68">
        <w:tc>
          <w:tcPr>
            <w:tcW w:w="3303" w:type="dxa"/>
          </w:tcPr>
          <w:p w14:paraId="70FDEAB5"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TRX планка</w:t>
            </w:r>
          </w:p>
        </w:tc>
        <w:tc>
          <w:tcPr>
            <w:tcW w:w="2521" w:type="dxa"/>
          </w:tcPr>
          <w:p w14:paraId="582213DE"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xml:space="preserve">30-60 сек и </w:t>
            </w:r>
            <w:r w:rsidRPr="00206BFB">
              <w:rPr>
                <w:rFonts w:ascii="Times New Roman" w:hAnsi="Times New Roman" w:cs="Times New Roman"/>
                <w:color w:val="000000" w:themeColor="text1"/>
                <w:sz w:val="28"/>
                <w:szCs w:val="28"/>
                <w:lang w:val="ru-RU"/>
              </w:rPr>
              <w:t xml:space="preserve">выше </w:t>
            </w:r>
            <w:r w:rsidRPr="00206BFB">
              <w:rPr>
                <w:rFonts w:ascii="Times New Roman" w:hAnsi="Times New Roman" w:cs="Times New Roman"/>
                <w:sz w:val="28"/>
                <w:szCs w:val="28"/>
                <w:lang w:val="ru-RU"/>
              </w:rPr>
              <w:t>(в зависимости от уровня спортивной подготовки)</w:t>
            </w:r>
          </w:p>
        </w:tc>
        <w:tc>
          <w:tcPr>
            <w:tcW w:w="9627" w:type="dxa"/>
          </w:tcPr>
          <w:p w14:paraId="2E611E11"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опускаем петли до уровня колен или чуть ниже</w:t>
            </w:r>
          </w:p>
          <w:p w14:paraId="5ECB33A9"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ложимся на живот, ступнями цепляемся за петли</w:t>
            </w:r>
          </w:p>
          <w:p w14:paraId="3489D128"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руки расположите на уровни плеч, или чуть шире</w:t>
            </w:r>
          </w:p>
          <w:p w14:paraId="2629C18D"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выйдите на прямые руки, (выполнив отжимание от пола), поставив их прямо под плечи</w:t>
            </w:r>
          </w:p>
          <w:p w14:paraId="2AF305C8" w14:textId="77777777" w:rsidR="002C766D" w:rsidRPr="00206BFB" w:rsidRDefault="002C766D" w:rsidP="002A5E68">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 задержитесь в исходной позиции (следите, чтобы ваши бедра и живот не проваливался)</w:t>
            </w:r>
          </w:p>
        </w:tc>
      </w:tr>
    </w:tbl>
    <w:p w14:paraId="3049541E" w14:textId="77777777" w:rsidR="002C766D" w:rsidRPr="00206BFB" w:rsidRDefault="002C766D" w:rsidP="002C766D">
      <w:pPr>
        <w:pStyle w:val="Compact"/>
        <w:rPr>
          <w:rFonts w:ascii="Times New Roman" w:hAnsi="Times New Roman" w:cs="Times New Roman"/>
          <w:b/>
          <w:sz w:val="28"/>
          <w:szCs w:val="28"/>
          <w:lang w:val="ru-RU"/>
        </w:rPr>
      </w:pPr>
    </w:p>
    <w:p w14:paraId="082CC271" w14:textId="77777777" w:rsidR="002C766D" w:rsidRDefault="002C766D" w:rsidP="002C766D">
      <w:pPr>
        <w:pStyle w:val="Compact"/>
        <w:rPr>
          <w:rFonts w:ascii="Times New Roman" w:hAnsi="Times New Roman" w:cs="Times New Roman"/>
          <w:sz w:val="28"/>
          <w:szCs w:val="28"/>
          <w:lang w:val="ru-RU"/>
        </w:rPr>
      </w:pPr>
      <w:r w:rsidRPr="00206BFB">
        <w:rPr>
          <w:rFonts w:ascii="Times New Roman" w:hAnsi="Times New Roman" w:cs="Times New Roman"/>
          <w:sz w:val="28"/>
          <w:szCs w:val="28"/>
          <w:lang w:val="ru-RU"/>
        </w:rPr>
        <w:t>Со временем, когда ваш уровень физической подготовки возрастет, количество подходов можно увеличить до 4-5, а повторений до 20.</w:t>
      </w:r>
    </w:p>
    <w:p w14:paraId="0F7D36A6" w14:textId="34E16245" w:rsidR="002C766D" w:rsidRDefault="002C766D" w:rsidP="002C766D">
      <w:pPr>
        <w:rPr>
          <w:rFonts w:ascii="Times New Roman" w:hAnsi="Times New Roman" w:cs="Times New Roman"/>
          <w:sz w:val="28"/>
          <w:szCs w:val="28"/>
          <w:lang w:val="ru-RU"/>
        </w:rPr>
      </w:pPr>
    </w:p>
    <w:p w14:paraId="2478606B" w14:textId="77777777" w:rsidR="002002CF" w:rsidRDefault="002002CF" w:rsidP="002C766D">
      <w:pPr>
        <w:rPr>
          <w:rFonts w:ascii="Times New Roman" w:hAnsi="Times New Roman" w:cs="Times New Roman"/>
          <w:sz w:val="28"/>
          <w:szCs w:val="28"/>
          <w:lang w:val="ru-RU"/>
        </w:rPr>
        <w:sectPr w:rsidR="002002CF" w:rsidSect="00206BFB">
          <w:pgSz w:w="16838" w:h="11906" w:orient="landscape"/>
          <w:pgMar w:top="1701" w:right="1134" w:bottom="850" w:left="1134" w:header="708" w:footer="708" w:gutter="0"/>
          <w:cols w:space="708"/>
          <w:docGrid w:linePitch="360"/>
        </w:sectPr>
      </w:pPr>
    </w:p>
    <w:p w14:paraId="4583BEFE" w14:textId="4CE7E51B" w:rsidR="002002CF" w:rsidRDefault="00DE5DAC" w:rsidP="00DE5DAC">
      <w:pPr>
        <w:jc w:val="center"/>
        <w:rPr>
          <w:rFonts w:ascii="Times New Roman" w:hAnsi="Times New Roman" w:cs="Times New Roman"/>
          <w:sz w:val="28"/>
          <w:szCs w:val="28"/>
          <w:lang w:val="ru-RU"/>
        </w:rPr>
      </w:pPr>
      <w:r w:rsidRPr="00DE5DAC">
        <w:rPr>
          <w:rFonts w:ascii="Times New Roman" w:hAnsi="Times New Roman" w:cs="Times New Roman"/>
          <w:noProof/>
          <w:sz w:val="28"/>
          <w:szCs w:val="28"/>
          <w:lang w:val="ru-RU"/>
        </w:rPr>
        <w:lastRenderedPageBreak/>
        <w:drawing>
          <wp:inline distT="0" distB="0" distL="0" distR="0" wp14:anchorId="23F3EF67" wp14:editId="0E0E127C">
            <wp:extent cx="2802255" cy="9251950"/>
            <wp:effectExtent l="0" t="0" r="0" b="6350"/>
            <wp:docPr id="1" name="Рисунок 1" descr="C:\Users\Панченко\Desktop\сайт\Фото\монпщганглпгшж\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Панченко\Desktop\сайт\Фото\монпщганглпгшж\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02255" cy="9251950"/>
                    </a:xfrm>
                    <a:prstGeom prst="rect">
                      <a:avLst/>
                    </a:prstGeom>
                    <a:noFill/>
                    <a:ln>
                      <a:noFill/>
                    </a:ln>
                  </pic:spPr>
                </pic:pic>
              </a:graphicData>
            </a:graphic>
          </wp:inline>
        </w:drawing>
      </w:r>
    </w:p>
    <w:p w14:paraId="4CBC9F3B" w14:textId="77777777" w:rsidR="002002CF" w:rsidRDefault="002002CF" w:rsidP="002C766D">
      <w:pPr>
        <w:rPr>
          <w:rFonts w:ascii="Times New Roman" w:hAnsi="Times New Roman" w:cs="Times New Roman"/>
          <w:sz w:val="28"/>
          <w:szCs w:val="28"/>
          <w:lang w:val="ru-RU"/>
        </w:rPr>
        <w:sectPr w:rsidR="002002CF" w:rsidSect="002002CF">
          <w:pgSz w:w="11906" w:h="16838"/>
          <w:pgMar w:top="1134" w:right="851" w:bottom="1134" w:left="1701" w:header="709" w:footer="709" w:gutter="0"/>
          <w:cols w:space="708"/>
          <w:docGrid w:linePitch="360"/>
        </w:sectPr>
      </w:pPr>
    </w:p>
    <w:p w14:paraId="7B357060" w14:textId="77777777" w:rsidR="002002CF" w:rsidRPr="006D0C25" w:rsidRDefault="002002CF" w:rsidP="002002CF">
      <w:pPr>
        <w:pStyle w:val="Compact"/>
        <w:jc w:val="center"/>
        <w:rPr>
          <w:rFonts w:ascii="Times New Roman" w:hAnsi="Times New Roman" w:cs="Times New Roman"/>
          <w:b/>
          <w:sz w:val="40"/>
          <w:szCs w:val="40"/>
          <w:lang w:val="ru-RU"/>
        </w:rPr>
      </w:pPr>
      <w:r w:rsidRPr="006D0C25">
        <w:rPr>
          <w:rFonts w:ascii="Times New Roman" w:hAnsi="Times New Roman" w:cs="Times New Roman"/>
          <w:b/>
          <w:sz w:val="40"/>
          <w:szCs w:val="40"/>
          <w:lang w:val="ru-RU"/>
        </w:rPr>
        <w:lastRenderedPageBreak/>
        <w:t>Тренировка с петлями TRX для опытных атлетов</w:t>
      </w:r>
    </w:p>
    <w:p w14:paraId="4C24F9D3" w14:textId="77777777" w:rsidR="002002CF" w:rsidRDefault="002002CF" w:rsidP="002002CF">
      <w:pPr>
        <w:pStyle w:val="Compact"/>
        <w:jc w:val="center"/>
        <w:rPr>
          <w:rFonts w:ascii="Times New Roman" w:hAnsi="Times New Roman" w:cs="Times New Roman"/>
          <w:sz w:val="28"/>
          <w:szCs w:val="28"/>
          <w:lang w:val="ru-RU"/>
        </w:rPr>
      </w:pPr>
    </w:p>
    <w:p w14:paraId="419103AC" w14:textId="77777777" w:rsidR="002002CF" w:rsidRPr="00D53C71" w:rsidRDefault="002002CF" w:rsidP="002002CF">
      <w:pPr>
        <w:pStyle w:val="Compact"/>
        <w:jc w:val="center"/>
        <w:rPr>
          <w:rFonts w:ascii="Times New Roman" w:hAnsi="Times New Roman" w:cs="Times New Roman"/>
          <w:sz w:val="28"/>
          <w:szCs w:val="28"/>
          <w:lang w:val="ru-RU"/>
        </w:rPr>
      </w:pPr>
      <w:r w:rsidRPr="00D53C71">
        <w:rPr>
          <w:rFonts w:ascii="Times New Roman" w:hAnsi="Times New Roman" w:cs="Times New Roman"/>
          <w:sz w:val="28"/>
          <w:szCs w:val="28"/>
          <w:lang w:val="ru-RU"/>
        </w:rPr>
        <w:t>Этот комплекс подойдет для продвинутого спортсмена, который хочет усложнить или ввести разнообразие, в свою тренировочную программу.</w:t>
      </w:r>
    </w:p>
    <w:p w14:paraId="7346A629" w14:textId="77777777" w:rsidR="002002CF" w:rsidRPr="00D53C71" w:rsidRDefault="002002CF" w:rsidP="002002CF">
      <w:pPr>
        <w:pStyle w:val="Compact"/>
        <w:rPr>
          <w:rFonts w:ascii="Times New Roman" w:hAnsi="Times New Roman" w:cs="Times New Roman"/>
          <w:b/>
          <w:sz w:val="28"/>
          <w:szCs w:val="28"/>
          <w:lang w:val="ru-RU"/>
        </w:rPr>
      </w:pPr>
    </w:p>
    <w:tbl>
      <w:tblPr>
        <w:tblStyle w:val="a4"/>
        <w:tblW w:w="15163" w:type="dxa"/>
        <w:tblLook w:val="04A0" w:firstRow="1" w:lastRow="0" w:firstColumn="1" w:lastColumn="0" w:noHBand="0" w:noVBand="1"/>
      </w:tblPr>
      <w:tblGrid>
        <w:gridCol w:w="3301"/>
        <w:gridCol w:w="3302"/>
        <w:gridCol w:w="8560"/>
      </w:tblGrid>
      <w:tr w:rsidR="002002CF" w:rsidRPr="00D53C71" w14:paraId="0D1B00B9" w14:textId="77777777" w:rsidTr="003E598F">
        <w:tc>
          <w:tcPr>
            <w:tcW w:w="3301" w:type="dxa"/>
          </w:tcPr>
          <w:p w14:paraId="78617A70"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b/>
                <w:sz w:val="28"/>
                <w:szCs w:val="28"/>
                <w:lang w:val="ru-RU"/>
              </w:rPr>
              <w:t>Упражнения</w:t>
            </w:r>
          </w:p>
        </w:tc>
        <w:tc>
          <w:tcPr>
            <w:tcW w:w="3302" w:type="dxa"/>
          </w:tcPr>
          <w:p w14:paraId="4EA30B28"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b/>
                <w:sz w:val="28"/>
                <w:szCs w:val="28"/>
                <w:lang w:val="ru-RU"/>
              </w:rPr>
              <w:t>Подходы/повторения</w:t>
            </w:r>
          </w:p>
        </w:tc>
        <w:tc>
          <w:tcPr>
            <w:tcW w:w="8560" w:type="dxa"/>
          </w:tcPr>
          <w:p w14:paraId="5FEFC9BB"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b/>
                <w:sz w:val="28"/>
                <w:szCs w:val="28"/>
                <w:lang w:val="ru-RU"/>
              </w:rPr>
              <w:t>Примечание</w:t>
            </w:r>
          </w:p>
        </w:tc>
      </w:tr>
      <w:tr w:rsidR="002002CF" w:rsidRPr="000B61B0" w14:paraId="29490A9D" w14:textId="77777777" w:rsidTr="003E598F">
        <w:tc>
          <w:tcPr>
            <w:tcW w:w="3301" w:type="dxa"/>
          </w:tcPr>
          <w:p w14:paraId="5FF7815D"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Приседания на одной ноге</w:t>
            </w:r>
          </w:p>
        </w:tc>
        <w:tc>
          <w:tcPr>
            <w:tcW w:w="3302" w:type="dxa"/>
          </w:tcPr>
          <w:p w14:paraId="352AA38E"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3/15-20 (на каждую ногу)</w:t>
            </w:r>
          </w:p>
        </w:tc>
        <w:tc>
          <w:tcPr>
            <w:tcW w:w="8560" w:type="dxa"/>
          </w:tcPr>
          <w:p w14:paraId="3FD13F19"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поворачиваемся лицом к стене</w:t>
            </w:r>
          </w:p>
          <w:p w14:paraId="596E8AFB"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руки ориентируем так, чтобы они находились возле талии, согнутыми в локтях</w:t>
            </w:r>
          </w:p>
          <w:p w14:paraId="00D6A46A"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беремся руками за обе петли</w:t>
            </w:r>
          </w:p>
          <w:p w14:paraId="456E3932"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вытяните одну ногу вперед, распрямив ее в колени, на другую переместите вес тела</w:t>
            </w:r>
          </w:p>
          <w:p w14:paraId="3094FFF8"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опорной ногой, выполните глубокое приседание (чуть ниже параллели)</w:t>
            </w:r>
          </w:p>
          <w:p w14:paraId="5F2C9300"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контролируйте рабочее движение, на протяжении всего цикла, сохраняйте устойчивое положение тела, не спешите</w:t>
            </w:r>
          </w:p>
          <w:p w14:paraId="4C1052E5"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sz w:val="28"/>
                <w:szCs w:val="28"/>
                <w:lang w:val="ru-RU"/>
              </w:rPr>
              <w:t>- из крайней, нижней позиции, напрягите сильно мышцы ног, и выпрямитесь, ощущая жесткую опору под пяткой</w:t>
            </w:r>
          </w:p>
        </w:tc>
      </w:tr>
      <w:tr w:rsidR="002002CF" w:rsidRPr="000B61B0" w14:paraId="22D5F2B7" w14:textId="77777777" w:rsidTr="003E598F">
        <w:tc>
          <w:tcPr>
            <w:tcW w:w="3301" w:type="dxa"/>
          </w:tcPr>
          <w:p w14:paraId="7228E054"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TRX отжимания</w:t>
            </w:r>
          </w:p>
        </w:tc>
        <w:tc>
          <w:tcPr>
            <w:tcW w:w="3302" w:type="dxa"/>
          </w:tcPr>
          <w:p w14:paraId="2532F8AB"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3/15-20</w:t>
            </w:r>
          </w:p>
        </w:tc>
        <w:tc>
          <w:tcPr>
            <w:tcW w:w="8560" w:type="dxa"/>
          </w:tcPr>
          <w:p w14:paraId="2F7A7F3B"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b/>
                <w:sz w:val="28"/>
                <w:szCs w:val="28"/>
                <w:lang w:val="ru-RU"/>
              </w:rPr>
              <w:t xml:space="preserve">- </w:t>
            </w:r>
            <w:r w:rsidRPr="00D53C71">
              <w:rPr>
                <w:rFonts w:ascii="Times New Roman" w:hAnsi="Times New Roman" w:cs="Times New Roman"/>
                <w:sz w:val="28"/>
                <w:szCs w:val="28"/>
                <w:lang w:val="ru-RU"/>
              </w:rPr>
              <w:t>исходная позиция, как в упражнении «планка», ноги помещаем в петли, руки ставим чуть шире плеч, или на одной линии с ними</w:t>
            </w:r>
          </w:p>
          <w:p w14:paraId="096FBC60"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выполняем мощное, контролируемое мышцами плечевого пояса, груди и рук отжимание</w:t>
            </w:r>
          </w:p>
          <w:p w14:paraId="1E9A5C5C"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sz w:val="28"/>
                <w:szCs w:val="28"/>
                <w:lang w:val="ru-RU"/>
              </w:rPr>
              <w:t xml:space="preserve">- следите за тем, чтобы ваш живот и бедра не проваливались (для этого, держим в напряжении мышцы </w:t>
            </w:r>
            <w:proofErr w:type="spellStart"/>
            <w:r w:rsidRPr="00D53C71">
              <w:rPr>
                <w:rFonts w:ascii="Times New Roman" w:hAnsi="Times New Roman" w:cs="Times New Roman"/>
                <w:sz w:val="28"/>
                <w:szCs w:val="28"/>
                <w:lang w:val="ru-RU"/>
              </w:rPr>
              <w:t>кора</w:t>
            </w:r>
            <w:proofErr w:type="spellEnd"/>
            <w:r w:rsidRPr="00D53C71">
              <w:rPr>
                <w:rFonts w:ascii="Times New Roman" w:hAnsi="Times New Roman" w:cs="Times New Roman"/>
                <w:sz w:val="28"/>
                <w:szCs w:val="28"/>
                <w:lang w:val="ru-RU"/>
              </w:rPr>
              <w:t>, при выполнении упражнения)</w:t>
            </w:r>
          </w:p>
        </w:tc>
      </w:tr>
      <w:tr w:rsidR="002002CF" w:rsidRPr="000B61B0" w14:paraId="6A60BF33" w14:textId="77777777" w:rsidTr="003E598F">
        <w:tc>
          <w:tcPr>
            <w:tcW w:w="3301" w:type="dxa"/>
          </w:tcPr>
          <w:p w14:paraId="04CD204A"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lastRenderedPageBreak/>
              <w:t>TRX скручивания</w:t>
            </w:r>
          </w:p>
        </w:tc>
        <w:tc>
          <w:tcPr>
            <w:tcW w:w="3302" w:type="dxa"/>
          </w:tcPr>
          <w:p w14:paraId="4C5C6723"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3/15-20</w:t>
            </w:r>
          </w:p>
        </w:tc>
        <w:tc>
          <w:tcPr>
            <w:tcW w:w="8560" w:type="dxa"/>
          </w:tcPr>
          <w:p w14:paraId="0FED82A8"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исходное положение, как в упражнении планка, руки находятся на уровне плеч</w:t>
            </w:r>
          </w:p>
          <w:p w14:paraId="25BA31D0"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плечи находятся в неподвижном состоянии</w:t>
            </w:r>
          </w:p>
          <w:p w14:paraId="7315B6AD"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напрягите мышцы живота, подводя максимально-естественно, согнутые ноги в коленях к груди</w:t>
            </w:r>
          </w:p>
          <w:p w14:paraId="230DFAF1"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sz w:val="28"/>
                <w:szCs w:val="28"/>
                <w:lang w:val="ru-RU"/>
              </w:rPr>
              <w:t>- распрямите ноги в коленях, возвращаясь в исходное положение «планка»</w:t>
            </w:r>
          </w:p>
        </w:tc>
      </w:tr>
      <w:tr w:rsidR="002002CF" w:rsidRPr="000B61B0" w14:paraId="308C0804" w14:textId="77777777" w:rsidTr="003E598F">
        <w:tc>
          <w:tcPr>
            <w:tcW w:w="3301" w:type="dxa"/>
          </w:tcPr>
          <w:p w14:paraId="1C93E497"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TRX выпады</w:t>
            </w:r>
          </w:p>
        </w:tc>
        <w:tc>
          <w:tcPr>
            <w:tcW w:w="3302" w:type="dxa"/>
          </w:tcPr>
          <w:p w14:paraId="70B53F42"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3/15-20</w:t>
            </w:r>
          </w:p>
        </w:tc>
        <w:tc>
          <w:tcPr>
            <w:tcW w:w="8560" w:type="dxa"/>
          </w:tcPr>
          <w:p w14:paraId="7448AEF9"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соединяем петли вместе, и поворачиваемся спиной к стенке, руки находятся вдоль туловища, слегка согнутые в локтях</w:t>
            </w:r>
          </w:p>
          <w:p w14:paraId="236D8B28"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одну ногу помещаем в петлю, так чтобы стопа плотно сидела в ней</w:t>
            </w:r>
          </w:p>
          <w:p w14:paraId="3C804B62"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xml:space="preserve">- другой ногой, совершаем рабочее движение, то есть делаем шаг вперед, в выпаде, сгибая колено до угла 90 </w:t>
            </w:r>
            <w:r w:rsidRPr="00D53C71">
              <w:rPr>
                <w:rFonts w:ascii="Times New Roman" w:hAnsi="Times New Roman" w:cs="Times New Roman"/>
                <w:color w:val="FF0000"/>
                <w:sz w:val="28"/>
                <w:szCs w:val="28"/>
                <w:lang w:val="ru-RU"/>
              </w:rPr>
              <w:t>градусов</w:t>
            </w:r>
            <w:r w:rsidRPr="00D53C71">
              <w:rPr>
                <w:rFonts w:ascii="Times New Roman" w:hAnsi="Times New Roman" w:cs="Times New Roman"/>
                <w:sz w:val="28"/>
                <w:szCs w:val="28"/>
                <w:lang w:val="ru-RU"/>
              </w:rPr>
              <w:t xml:space="preserve"> </w:t>
            </w:r>
          </w:p>
          <w:p w14:paraId="20D8BDE1"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вес тела должен быть перемещен на пятку рабочей ноги (вы должны чувствовать жесткую опору)</w:t>
            </w:r>
          </w:p>
          <w:p w14:paraId="35F91AF5"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sz w:val="28"/>
                <w:szCs w:val="28"/>
                <w:lang w:val="ru-RU"/>
              </w:rPr>
              <w:t>- вернитесь в исходную позиция, напрягая мышцы бедра и ягодиц</w:t>
            </w:r>
          </w:p>
        </w:tc>
      </w:tr>
      <w:tr w:rsidR="002002CF" w:rsidRPr="000B61B0" w14:paraId="4986ACF8" w14:textId="77777777" w:rsidTr="003E598F">
        <w:tc>
          <w:tcPr>
            <w:tcW w:w="3301" w:type="dxa"/>
          </w:tcPr>
          <w:p w14:paraId="071C4139"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TRX наклоны вперед</w:t>
            </w:r>
          </w:p>
        </w:tc>
        <w:tc>
          <w:tcPr>
            <w:tcW w:w="3302" w:type="dxa"/>
          </w:tcPr>
          <w:p w14:paraId="61FECAEC"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3/15-20</w:t>
            </w:r>
          </w:p>
        </w:tc>
        <w:tc>
          <w:tcPr>
            <w:tcW w:w="8560" w:type="dxa"/>
          </w:tcPr>
          <w:p w14:paraId="06BBA7D0"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займите исходное положение, повернувшись спиной к стене, держа на вытянутых руках на уровни плеч петли, ладони развернуты наружу</w:t>
            </w:r>
          </w:p>
          <w:p w14:paraId="68219580"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xml:space="preserve">- напрягите мышцы </w:t>
            </w:r>
            <w:proofErr w:type="spellStart"/>
            <w:proofErr w:type="gramStart"/>
            <w:r w:rsidRPr="00D53C71">
              <w:rPr>
                <w:rFonts w:ascii="Times New Roman" w:hAnsi="Times New Roman" w:cs="Times New Roman"/>
                <w:sz w:val="28"/>
                <w:szCs w:val="28"/>
                <w:lang w:val="ru-RU"/>
              </w:rPr>
              <w:t>кора</w:t>
            </w:r>
            <w:proofErr w:type="spellEnd"/>
            <w:r w:rsidRPr="00D53C71">
              <w:rPr>
                <w:rFonts w:ascii="Times New Roman" w:hAnsi="Times New Roman" w:cs="Times New Roman"/>
                <w:sz w:val="28"/>
                <w:szCs w:val="28"/>
                <w:lang w:val="ru-RU"/>
              </w:rPr>
              <w:t>,  руки</w:t>
            </w:r>
            <w:proofErr w:type="gramEnd"/>
            <w:r w:rsidRPr="00D53C71">
              <w:rPr>
                <w:rFonts w:ascii="Times New Roman" w:hAnsi="Times New Roman" w:cs="Times New Roman"/>
                <w:sz w:val="28"/>
                <w:szCs w:val="28"/>
                <w:lang w:val="ru-RU"/>
              </w:rPr>
              <w:t>, выпрямленные в локтях, поднимите над головой</w:t>
            </w:r>
          </w:p>
          <w:p w14:paraId="6B713F84"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xml:space="preserve">- держите плечевой пояс, мышцы </w:t>
            </w:r>
            <w:proofErr w:type="spellStart"/>
            <w:r w:rsidRPr="00D53C71">
              <w:rPr>
                <w:rFonts w:ascii="Times New Roman" w:hAnsi="Times New Roman" w:cs="Times New Roman"/>
                <w:sz w:val="28"/>
                <w:szCs w:val="28"/>
                <w:lang w:val="ru-RU"/>
              </w:rPr>
              <w:t>кора</w:t>
            </w:r>
            <w:proofErr w:type="spellEnd"/>
            <w:r w:rsidRPr="00D53C71">
              <w:rPr>
                <w:rFonts w:ascii="Times New Roman" w:hAnsi="Times New Roman" w:cs="Times New Roman"/>
                <w:sz w:val="28"/>
                <w:szCs w:val="28"/>
                <w:lang w:val="ru-RU"/>
              </w:rPr>
              <w:t xml:space="preserve"> в напряженном состоянии, наклонитесь вперед</w:t>
            </w:r>
          </w:p>
          <w:p w14:paraId="729E99FE"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sz w:val="28"/>
                <w:szCs w:val="28"/>
                <w:lang w:val="ru-RU"/>
              </w:rPr>
              <w:t xml:space="preserve">- </w:t>
            </w:r>
            <w:proofErr w:type="gramStart"/>
            <w:r w:rsidRPr="00D53C71">
              <w:rPr>
                <w:rFonts w:ascii="Times New Roman" w:hAnsi="Times New Roman" w:cs="Times New Roman"/>
                <w:sz w:val="28"/>
                <w:szCs w:val="28"/>
                <w:lang w:val="ru-RU"/>
              </w:rPr>
              <w:t>напрягая  брюшной</w:t>
            </w:r>
            <w:proofErr w:type="gramEnd"/>
            <w:r w:rsidRPr="00D53C71">
              <w:rPr>
                <w:rFonts w:ascii="Times New Roman" w:hAnsi="Times New Roman" w:cs="Times New Roman"/>
                <w:sz w:val="28"/>
                <w:szCs w:val="28"/>
                <w:lang w:val="ru-RU"/>
              </w:rPr>
              <w:t xml:space="preserve"> пресс и мышцы спины, вернитесь в исходную позицию</w:t>
            </w:r>
          </w:p>
        </w:tc>
      </w:tr>
      <w:tr w:rsidR="002002CF" w:rsidRPr="000B61B0" w14:paraId="641B36DB" w14:textId="77777777" w:rsidTr="003E598F">
        <w:tc>
          <w:tcPr>
            <w:tcW w:w="3301" w:type="dxa"/>
          </w:tcPr>
          <w:p w14:paraId="4EA67E22"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Сгибания ног в коленях</w:t>
            </w:r>
          </w:p>
        </w:tc>
        <w:tc>
          <w:tcPr>
            <w:tcW w:w="3302" w:type="dxa"/>
          </w:tcPr>
          <w:p w14:paraId="6441C899"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3/15-20</w:t>
            </w:r>
          </w:p>
        </w:tc>
        <w:tc>
          <w:tcPr>
            <w:tcW w:w="8560" w:type="dxa"/>
          </w:tcPr>
          <w:p w14:paraId="4AB98526"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опускаем петли вниз (40-50 см от пола)</w:t>
            </w:r>
          </w:p>
          <w:p w14:paraId="4A35EE67"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lastRenderedPageBreak/>
              <w:t>- принимаем исходную позицию – ложимся на спину, пятки опускаем в петли, ноги выпрямлены в коленях, прямые руки развернуты ладонями наружу упираются в пол</w:t>
            </w:r>
          </w:p>
          <w:p w14:paraId="1207B8F7"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сделав упор пятками о петли, переместите вес тела на лопатки, держа все тело в напряжении (как струна)</w:t>
            </w:r>
          </w:p>
          <w:p w14:paraId="4D4FA383" w14:textId="77777777" w:rsidR="002002CF" w:rsidRPr="00D53C71" w:rsidRDefault="002002CF" w:rsidP="003E598F">
            <w:pPr>
              <w:pStyle w:val="Compact"/>
              <w:rPr>
                <w:rFonts w:ascii="Times New Roman" w:hAnsi="Times New Roman" w:cs="Times New Roman"/>
                <w:sz w:val="28"/>
                <w:szCs w:val="28"/>
                <w:lang w:val="ru-RU"/>
              </w:rPr>
            </w:pPr>
            <w:r w:rsidRPr="00D53C71">
              <w:rPr>
                <w:rFonts w:ascii="Times New Roman" w:hAnsi="Times New Roman" w:cs="Times New Roman"/>
                <w:sz w:val="28"/>
                <w:szCs w:val="28"/>
                <w:lang w:val="ru-RU"/>
              </w:rPr>
              <w:t>- напрягая мышцы задней поверхности бедра, согните ноги в коленях, при этом пятки старайтесь подвести как можно ближе к ягодицам</w:t>
            </w:r>
          </w:p>
          <w:p w14:paraId="0340B2E2" w14:textId="77777777" w:rsidR="002002CF" w:rsidRPr="00D53C71" w:rsidRDefault="002002CF" w:rsidP="003E598F">
            <w:pPr>
              <w:pStyle w:val="Compact"/>
              <w:rPr>
                <w:rFonts w:ascii="Times New Roman" w:hAnsi="Times New Roman" w:cs="Times New Roman"/>
                <w:b/>
                <w:sz w:val="28"/>
                <w:szCs w:val="28"/>
                <w:lang w:val="ru-RU"/>
              </w:rPr>
            </w:pPr>
            <w:r w:rsidRPr="00D53C71">
              <w:rPr>
                <w:rFonts w:ascii="Times New Roman" w:hAnsi="Times New Roman" w:cs="Times New Roman"/>
                <w:sz w:val="28"/>
                <w:szCs w:val="28"/>
                <w:lang w:val="ru-RU"/>
              </w:rPr>
              <w:t>- распрямите ноги в коленях, вытянув их вперед, и согните снова, не проваливая бедра</w:t>
            </w:r>
            <w:r w:rsidRPr="00D53C71">
              <w:rPr>
                <w:rFonts w:ascii="Times New Roman" w:hAnsi="Times New Roman" w:cs="Times New Roman"/>
                <w:b/>
                <w:sz w:val="28"/>
                <w:szCs w:val="28"/>
                <w:lang w:val="ru-RU"/>
              </w:rPr>
              <w:t xml:space="preserve">   </w:t>
            </w:r>
          </w:p>
        </w:tc>
      </w:tr>
    </w:tbl>
    <w:p w14:paraId="03145697" w14:textId="77777777" w:rsidR="002002CF" w:rsidRDefault="002002CF" w:rsidP="002002CF">
      <w:pPr>
        <w:rPr>
          <w:rFonts w:ascii="Times New Roman" w:hAnsi="Times New Roman" w:cs="Times New Roman"/>
          <w:sz w:val="28"/>
          <w:szCs w:val="28"/>
          <w:lang w:val="ru-RU"/>
        </w:rPr>
      </w:pPr>
    </w:p>
    <w:p w14:paraId="3E4A9FF8" w14:textId="77777777" w:rsidR="002002CF" w:rsidRDefault="002002CF" w:rsidP="002002CF">
      <w:pPr>
        <w:pStyle w:val="Compact"/>
        <w:jc w:val="center"/>
        <w:rPr>
          <w:rFonts w:ascii="Times New Roman" w:hAnsi="Times New Roman" w:cs="Times New Roman"/>
          <w:b/>
          <w:sz w:val="40"/>
          <w:szCs w:val="40"/>
          <w:lang w:val="ru-RU"/>
        </w:rPr>
      </w:pPr>
    </w:p>
    <w:p w14:paraId="1F10E118" w14:textId="77777777" w:rsidR="000B61B0" w:rsidRDefault="000B61B0" w:rsidP="000B61B0">
      <w:pPr>
        <w:pStyle w:val="Compact"/>
        <w:rPr>
          <w:rFonts w:ascii="Times New Roman" w:hAnsi="Times New Roman" w:cs="Times New Roman"/>
          <w:i/>
          <w:sz w:val="28"/>
          <w:szCs w:val="28"/>
          <w:lang w:val="ru-RU"/>
        </w:rPr>
      </w:pPr>
      <w:r w:rsidRPr="00445ACF">
        <w:rPr>
          <w:rFonts w:ascii="Times New Roman" w:hAnsi="Times New Roman" w:cs="Times New Roman"/>
          <w:b/>
          <w:i/>
          <w:sz w:val="28"/>
          <w:szCs w:val="28"/>
          <w:lang w:val="ru-RU"/>
        </w:rPr>
        <w:t>Источник:</w:t>
      </w:r>
      <w:r>
        <w:rPr>
          <w:rFonts w:ascii="Times New Roman" w:hAnsi="Times New Roman" w:cs="Times New Roman"/>
          <w:i/>
          <w:sz w:val="28"/>
          <w:szCs w:val="28"/>
          <w:lang w:val="ru-RU"/>
        </w:rPr>
        <w:t xml:space="preserve"> </w:t>
      </w:r>
      <w:hyperlink r:id="rId6" w:history="1">
        <w:r>
          <w:rPr>
            <w:rStyle w:val="a5"/>
            <w:rFonts w:ascii="Times New Roman" w:hAnsi="Times New Roman" w:cs="Times New Roman"/>
            <w:i/>
            <w:sz w:val="28"/>
            <w:szCs w:val="28"/>
            <w:lang w:val="ru-RU"/>
          </w:rPr>
          <w:t>https://pumpmuscles.ru/fitness/trenirovochnye-petli-trx-uprazhnenija-i-programma-trenirovok.html</w:t>
        </w:r>
      </w:hyperlink>
    </w:p>
    <w:p w14:paraId="4FE7C104" w14:textId="77777777" w:rsidR="002002CF" w:rsidRDefault="002002CF" w:rsidP="002002CF">
      <w:pPr>
        <w:pStyle w:val="Compact"/>
        <w:jc w:val="center"/>
        <w:rPr>
          <w:rFonts w:ascii="Times New Roman" w:hAnsi="Times New Roman" w:cs="Times New Roman"/>
          <w:b/>
          <w:sz w:val="40"/>
          <w:szCs w:val="40"/>
          <w:lang w:val="ru-RU"/>
        </w:rPr>
      </w:pPr>
    </w:p>
    <w:p w14:paraId="08E491B8" w14:textId="77777777" w:rsidR="002002CF" w:rsidRDefault="002002CF" w:rsidP="002002CF">
      <w:pPr>
        <w:pStyle w:val="Compact"/>
        <w:jc w:val="center"/>
        <w:rPr>
          <w:rFonts w:ascii="Times New Roman" w:hAnsi="Times New Roman" w:cs="Times New Roman"/>
          <w:b/>
          <w:sz w:val="40"/>
          <w:szCs w:val="40"/>
          <w:lang w:val="ru-RU"/>
        </w:rPr>
      </w:pPr>
    </w:p>
    <w:p w14:paraId="43B6FC76" w14:textId="77777777" w:rsidR="002002CF" w:rsidRDefault="002002CF" w:rsidP="002002CF">
      <w:pPr>
        <w:pStyle w:val="Compact"/>
        <w:jc w:val="center"/>
        <w:rPr>
          <w:rFonts w:ascii="Times New Roman" w:hAnsi="Times New Roman" w:cs="Times New Roman"/>
          <w:b/>
          <w:sz w:val="40"/>
          <w:szCs w:val="40"/>
          <w:lang w:val="ru-RU"/>
        </w:rPr>
      </w:pPr>
    </w:p>
    <w:p w14:paraId="5E0012AE" w14:textId="77777777" w:rsidR="002002CF" w:rsidRDefault="002002CF" w:rsidP="002002CF">
      <w:pPr>
        <w:pStyle w:val="Compact"/>
        <w:jc w:val="center"/>
        <w:rPr>
          <w:rFonts w:ascii="Times New Roman" w:hAnsi="Times New Roman" w:cs="Times New Roman"/>
          <w:b/>
          <w:sz w:val="40"/>
          <w:szCs w:val="40"/>
          <w:lang w:val="ru-RU"/>
        </w:rPr>
      </w:pPr>
    </w:p>
    <w:p w14:paraId="43D998EB" w14:textId="77777777" w:rsidR="002002CF" w:rsidRDefault="002002CF" w:rsidP="002002CF">
      <w:pPr>
        <w:pStyle w:val="Compact"/>
        <w:jc w:val="center"/>
        <w:rPr>
          <w:rFonts w:ascii="Times New Roman" w:hAnsi="Times New Roman" w:cs="Times New Roman"/>
          <w:b/>
          <w:sz w:val="40"/>
          <w:szCs w:val="40"/>
          <w:lang w:val="ru-RU"/>
        </w:rPr>
      </w:pPr>
    </w:p>
    <w:p w14:paraId="0DCC44F1" w14:textId="77777777" w:rsidR="002002CF" w:rsidRDefault="002002CF" w:rsidP="002002CF">
      <w:pPr>
        <w:pStyle w:val="Compact"/>
        <w:jc w:val="center"/>
        <w:rPr>
          <w:rFonts w:ascii="Times New Roman" w:hAnsi="Times New Roman" w:cs="Times New Roman"/>
          <w:b/>
          <w:sz w:val="40"/>
          <w:szCs w:val="40"/>
          <w:lang w:val="ru-RU"/>
        </w:rPr>
      </w:pPr>
    </w:p>
    <w:p w14:paraId="707D95A8" w14:textId="77777777" w:rsidR="002002CF" w:rsidRDefault="002002CF" w:rsidP="002002CF">
      <w:pPr>
        <w:pStyle w:val="Compact"/>
        <w:jc w:val="center"/>
        <w:rPr>
          <w:rFonts w:ascii="Times New Roman" w:hAnsi="Times New Roman" w:cs="Times New Roman"/>
          <w:b/>
          <w:sz w:val="40"/>
          <w:szCs w:val="40"/>
          <w:lang w:val="ru-RU"/>
        </w:rPr>
      </w:pPr>
    </w:p>
    <w:p w14:paraId="1CE35282" w14:textId="77777777" w:rsidR="002002CF" w:rsidRDefault="002002CF" w:rsidP="002002CF">
      <w:pPr>
        <w:pStyle w:val="Compact"/>
        <w:jc w:val="center"/>
        <w:rPr>
          <w:rFonts w:ascii="Times New Roman" w:hAnsi="Times New Roman" w:cs="Times New Roman"/>
          <w:b/>
          <w:sz w:val="40"/>
          <w:szCs w:val="40"/>
          <w:lang w:val="ru-RU"/>
        </w:rPr>
      </w:pPr>
    </w:p>
    <w:p w14:paraId="57E0FE19" w14:textId="77777777" w:rsidR="002002CF" w:rsidRDefault="002002CF" w:rsidP="002002CF">
      <w:pPr>
        <w:pStyle w:val="Compact"/>
        <w:jc w:val="center"/>
        <w:rPr>
          <w:rFonts w:ascii="Times New Roman" w:hAnsi="Times New Roman" w:cs="Times New Roman"/>
          <w:b/>
          <w:sz w:val="40"/>
          <w:szCs w:val="40"/>
          <w:lang w:val="ru-RU"/>
        </w:rPr>
      </w:pPr>
    </w:p>
    <w:p w14:paraId="58EE0BDB" w14:textId="77777777" w:rsidR="002002CF" w:rsidRDefault="002002CF" w:rsidP="002002CF">
      <w:pPr>
        <w:pStyle w:val="Compact"/>
        <w:jc w:val="center"/>
        <w:rPr>
          <w:rFonts w:ascii="Times New Roman" w:hAnsi="Times New Roman" w:cs="Times New Roman"/>
          <w:b/>
          <w:sz w:val="40"/>
          <w:szCs w:val="40"/>
          <w:lang w:val="ru-RU"/>
        </w:rPr>
        <w:sectPr w:rsidR="002002CF" w:rsidSect="002002CF">
          <w:pgSz w:w="16838" w:h="11906" w:orient="landscape"/>
          <w:pgMar w:top="1701" w:right="1134" w:bottom="851" w:left="1134" w:header="709" w:footer="709" w:gutter="0"/>
          <w:cols w:space="708"/>
          <w:docGrid w:linePitch="360"/>
        </w:sectPr>
      </w:pPr>
    </w:p>
    <w:p w14:paraId="4AD2EDE8" w14:textId="1E30B260" w:rsidR="002002CF" w:rsidRDefault="00DE5DAC" w:rsidP="002002CF">
      <w:pPr>
        <w:pStyle w:val="Compact"/>
        <w:jc w:val="center"/>
        <w:rPr>
          <w:rFonts w:ascii="Times New Roman" w:hAnsi="Times New Roman" w:cs="Times New Roman"/>
          <w:b/>
          <w:sz w:val="40"/>
          <w:szCs w:val="40"/>
          <w:lang w:val="ru-RU"/>
        </w:rPr>
      </w:pPr>
      <w:r w:rsidRPr="00DE5DAC">
        <w:rPr>
          <w:rFonts w:ascii="Times New Roman" w:hAnsi="Times New Roman" w:cs="Times New Roman"/>
          <w:b/>
          <w:noProof/>
          <w:sz w:val="40"/>
          <w:szCs w:val="40"/>
          <w:lang w:val="ru-RU"/>
        </w:rPr>
        <w:lastRenderedPageBreak/>
        <w:drawing>
          <wp:inline distT="0" distB="0" distL="0" distR="0" wp14:anchorId="4EAC40F2" wp14:editId="008C3743">
            <wp:extent cx="3410585" cy="9251950"/>
            <wp:effectExtent l="0" t="0" r="0" b="6350"/>
            <wp:docPr id="2" name="Рисунок 2" descr="C:\Users\Панченко\Desktop\сайт\Фото\монпщганглпгшж\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Панченко\Desktop\сайт\Фото\монпщганглпгшж\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585" cy="9251950"/>
                    </a:xfrm>
                    <a:prstGeom prst="rect">
                      <a:avLst/>
                    </a:prstGeom>
                    <a:noFill/>
                    <a:ln>
                      <a:noFill/>
                    </a:ln>
                  </pic:spPr>
                </pic:pic>
              </a:graphicData>
            </a:graphic>
          </wp:inline>
        </w:drawing>
      </w:r>
    </w:p>
    <w:p w14:paraId="7F144B7F" w14:textId="77777777" w:rsidR="002002CF" w:rsidRDefault="002002CF" w:rsidP="002002CF">
      <w:pPr>
        <w:pStyle w:val="Compact"/>
        <w:jc w:val="center"/>
        <w:rPr>
          <w:rFonts w:ascii="Times New Roman" w:hAnsi="Times New Roman" w:cs="Times New Roman"/>
          <w:b/>
          <w:sz w:val="40"/>
          <w:szCs w:val="40"/>
          <w:lang w:val="ru-RU"/>
        </w:rPr>
        <w:sectPr w:rsidR="002002CF" w:rsidSect="002002CF">
          <w:pgSz w:w="11906" w:h="16838"/>
          <w:pgMar w:top="1134" w:right="851" w:bottom="1134" w:left="1701" w:header="709" w:footer="709" w:gutter="0"/>
          <w:cols w:space="708"/>
          <w:docGrid w:linePitch="360"/>
        </w:sectPr>
      </w:pPr>
    </w:p>
    <w:p w14:paraId="48A14A09" w14:textId="77777777" w:rsidR="002002CF" w:rsidRPr="006D0C25" w:rsidRDefault="002002CF" w:rsidP="002002CF">
      <w:pPr>
        <w:pStyle w:val="Compact"/>
        <w:jc w:val="center"/>
        <w:rPr>
          <w:rFonts w:ascii="Times New Roman" w:hAnsi="Times New Roman" w:cs="Times New Roman"/>
          <w:b/>
          <w:sz w:val="40"/>
          <w:szCs w:val="40"/>
          <w:lang w:val="ru-RU"/>
        </w:rPr>
      </w:pPr>
      <w:r w:rsidRPr="006D0C25">
        <w:rPr>
          <w:rFonts w:ascii="Times New Roman" w:hAnsi="Times New Roman" w:cs="Times New Roman"/>
          <w:b/>
          <w:sz w:val="40"/>
          <w:szCs w:val="40"/>
          <w:lang w:val="ru-RU"/>
        </w:rPr>
        <w:lastRenderedPageBreak/>
        <w:t xml:space="preserve">Тренировочная программа </w:t>
      </w:r>
      <w:r w:rsidRPr="006D0C25">
        <w:rPr>
          <w:rFonts w:ascii="Times New Roman" w:hAnsi="Times New Roman" w:cs="Times New Roman"/>
          <w:b/>
          <w:sz w:val="40"/>
          <w:szCs w:val="40"/>
        </w:rPr>
        <w:t>TRX</w:t>
      </w:r>
      <w:r w:rsidRPr="006D0C25">
        <w:rPr>
          <w:rFonts w:ascii="Times New Roman" w:hAnsi="Times New Roman" w:cs="Times New Roman"/>
          <w:b/>
          <w:sz w:val="40"/>
          <w:szCs w:val="40"/>
          <w:lang w:val="ru-RU"/>
        </w:rPr>
        <w:t xml:space="preserve"> для красивых ног</w:t>
      </w:r>
    </w:p>
    <w:p w14:paraId="6EA221B2" w14:textId="77777777" w:rsidR="002002CF" w:rsidRPr="00F07582" w:rsidRDefault="002002CF" w:rsidP="002002CF">
      <w:pPr>
        <w:pStyle w:val="Compact"/>
        <w:jc w:val="center"/>
        <w:rPr>
          <w:rFonts w:ascii="Times New Roman" w:hAnsi="Times New Roman" w:cs="Times New Roman"/>
          <w:b/>
          <w:sz w:val="28"/>
          <w:szCs w:val="28"/>
          <w:lang w:val="ru-RU"/>
        </w:rPr>
      </w:pPr>
    </w:p>
    <w:p w14:paraId="5CF38F1E" w14:textId="77777777" w:rsidR="002002CF" w:rsidRDefault="002002CF" w:rsidP="002002CF">
      <w:pPr>
        <w:pStyle w:val="Compact"/>
        <w:jc w:val="center"/>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Данный </w:t>
      </w:r>
      <w:proofErr w:type="spellStart"/>
      <w:r w:rsidRPr="00F07582">
        <w:rPr>
          <w:rFonts w:ascii="Times New Roman" w:hAnsi="Times New Roman" w:cs="Times New Roman"/>
          <w:sz w:val="28"/>
          <w:szCs w:val="28"/>
        </w:rPr>
        <w:t>trx</w:t>
      </w:r>
      <w:proofErr w:type="spellEnd"/>
      <w:r w:rsidRPr="00F07582">
        <w:rPr>
          <w:rFonts w:ascii="Times New Roman" w:hAnsi="Times New Roman" w:cs="Times New Roman"/>
          <w:sz w:val="28"/>
          <w:szCs w:val="28"/>
          <w:lang w:val="ru-RU"/>
        </w:rPr>
        <w:t xml:space="preserve"> тренировочный комплекс упражнений, направлен на углубленную проработку мышц ног и </w:t>
      </w:r>
      <w:proofErr w:type="spellStart"/>
      <w:r w:rsidRPr="00F07582">
        <w:rPr>
          <w:rFonts w:ascii="Times New Roman" w:hAnsi="Times New Roman" w:cs="Times New Roman"/>
          <w:sz w:val="28"/>
          <w:szCs w:val="28"/>
          <w:lang w:val="ru-RU"/>
        </w:rPr>
        <w:t>кора</w:t>
      </w:r>
      <w:proofErr w:type="spellEnd"/>
      <w:r w:rsidRPr="00F07582">
        <w:rPr>
          <w:rFonts w:ascii="Times New Roman" w:hAnsi="Times New Roman" w:cs="Times New Roman"/>
          <w:sz w:val="28"/>
          <w:szCs w:val="28"/>
          <w:lang w:val="ru-RU"/>
        </w:rPr>
        <w:t>. Все упражнения носят аэробный (</w:t>
      </w:r>
      <w:proofErr w:type="spellStart"/>
      <w:r w:rsidRPr="00F07582">
        <w:rPr>
          <w:rFonts w:ascii="Times New Roman" w:hAnsi="Times New Roman" w:cs="Times New Roman"/>
          <w:sz w:val="28"/>
          <w:szCs w:val="28"/>
          <w:lang w:val="ru-RU"/>
        </w:rPr>
        <w:t>кардио</w:t>
      </w:r>
      <w:proofErr w:type="spellEnd"/>
      <w:r w:rsidRPr="00F07582">
        <w:rPr>
          <w:rFonts w:ascii="Times New Roman" w:hAnsi="Times New Roman" w:cs="Times New Roman"/>
          <w:sz w:val="28"/>
          <w:szCs w:val="28"/>
          <w:lang w:val="ru-RU"/>
        </w:rPr>
        <w:t>) характер выполнения, что значит, эффективно борются с отложением лишнего веса в нижней части фигуры.</w:t>
      </w:r>
    </w:p>
    <w:p w14:paraId="06C649A5" w14:textId="77777777" w:rsidR="002002CF" w:rsidRPr="00F07582" w:rsidRDefault="002002CF" w:rsidP="002002CF">
      <w:pPr>
        <w:pStyle w:val="Compact"/>
        <w:jc w:val="center"/>
        <w:rPr>
          <w:rFonts w:ascii="Times New Roman" w:hAnsi="Times New Roman" w:cs="Times New Roman"/>
          <w:sz w:val="28"/>
          <w:szCs w:val="28"/>
          <w:lang w:val="ru-RU"/>
        </w:rPr>
      </w:pPr>
    </w:p>
    <w:p w14:paraId="0003E6F5" w14:textId="77777777" w:rsidR="002002CF" w:rsidRDefault="002002CF" w:rsidP="002002CF">
      <w:pPr>
        <w:pStyle w:val="Compact"/>
        <w:jc w:val="center"/>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Приведенное количество повторений в упражнениях </w:t>
      </w:r>
      <w:r w:rsidRPr="00F07582">
        <w:rPr>
          <w:rFonts w:ascii="Times New Roman" w:hAnsi="Times New Roman" w:cs="Times New Roman"/>
          <w:sz w:val="28"/>
          <w:szCs w:val="28"/>
        </w:rPr>
        <w:t>TRX</w:t>
      </w:r>
      <w:r w:rsidRPr="00F07582">
        <w:rPr>
          <w:rFonts w:ascii="Times New Roman" w:hAnsi="Times New Roman" w:cs="Times New Roman"/>
          <w:sz w:val="28"/>
          <w:szCs w:val="28"/>
          <w:lang w:val="ru-RU"/>
        </w:rPr>
        <w:t xml:space="preserve">, выполняется для каждой стороны (ноги), в </w:t>
      </w:r>
      <w:r w:rsidRPr="00F07582">
        <w:rPr>
          <w:rFonts w:ascii="Times New Roman" w:hAnsi="Times New Roman" w:cs="Times New Roman"/>
          <w:b/>
          <w:sz w:val="28"/>
          <w:szCs w:val="28"/>
          <w:lang w:val="ru-RU"/>
        </w:rPr>
        <w:t>отдельности</w:t>
      </w:r>
      <w:r w:rsidRPr="00F07582">
        <w:rPr>
          <w:rFonts w:ascii="Times New Roman" w:hAnsi="Times New Roman" w:cs="Times New Roman"/>
          <w:sz w:val="28"/>
          <w:szCs w:val="28"/>
          <w:lang w:val="ru-RU"/>
        </w:rPr>
        <w:t>. В данном примере, необходимо выполнять 4 подхода по 12 повторений для каждой ноги (стороны).</w:t>
      </w:r>
    </w:p>
    <w:p w14:paraId="30BFF855" w14:textId="77777777" w:rsidR="002002CF" w:rsidRPr="00F07582" w:rsidRDefault="002002CF" w:rsidP="002002CF">
      <w:pPr>
        <w:pStyle w:val="Compact"/>
        <w:jc w:val="center"/>
        <w:rPr>
          <w:rFonts w:ascii="Times New Roman" w:hAnsi="Times New Roman" w:cs="Times New Roman"/>
          <w:sz w:val="28"/>
          <w:szCs w:val="28"/>
          <w:lang w:val="ru-RU"/>
        </w:rPr>
      </w:pPr>
    </w:p>
    <w:p w14:paraId="4FA6989D" w14:textId="77777777" w:rsidR="002002CF" w:rsidRPr="00F07582" w:rsidRDefault="002002CF" w:rsidP="002002CF">
      <w:pPr>
        <w:pStyle w:val="Compact"/>
        <w:jc w:val="center"/>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Если, вы чувствуете, что вам тяжело, снижайте темп выполнения упражнения, а также количество повторов и подходов. Например, сделайте 3х12, или 4х8, то есть необходимо прислушиваться к своему организму, только не путайте с </w:t>
      </w:r>
      <w:r w:rsidRPr="00F07582">
        <w:rPr>
          <w:rFonts w:ascii="Times New Roman" w:hAnsi="Times New Roman" w:cs="Times New Roman"/>
          <w:b/>
          <w:sz w:val="28"/>
          <w:szCs w:val="28"/>
          <w:lang w:val="ru-RU"/>
        </w:rPr>
        <w:t>ленью</w:t>
      </w:r>
      <w:r w:rsidRPr="00F07582">
        <w:rPr>
          <w:rFonts w:ascii="Times New Roman" w:hAnsi="Times New Roman" w:cs="Times New Roman"/>
          <w:sz w:val="28"/>
          <w:szCs w:val="28"/>
          <w:lang w:val="ru-RU"/>
        </w:rPr>
        <w:t>!</w:t>
      </w:r>
    </w:p>
    <w:p w14:paraId="4539AE7E" w14:textId="77777777" w:rsidR="002002CF" w:rsidRPr="002638D8" w:rsidRDefault="002002CF" w:rsidP="002002CF">
      <w:pPr>
        <w:pStyle w:val="Compact"/>
        <w:rPr>
          <w:b/>
          <w:lang w:val="ru-RU"/>
        </w:rPr>
      </w:pPr>
    </w:p>
    <w:p w14:paraId="50E7E5B3" w14:textId="77777777" w:rsidR="002002CF" w:rsidRPr="002638D8" w:rsidRDefault="002002CF" w:rsidP="002002CF">
      <w:pPr>
        <w:pStyle w:val="Compact"/>
        <w:rPr>
          <w:b/>
          <w:lang w:val="ru-RU"/>
        </w:rPr>
      </w:pPr>
    </w:p>
    <w:tbl>
      <w:tblPr>
        <w:tblStyle w:val="a4"/>
        <w:tblW w:w="15163" w:type="dxa"/>
        <w:tblLook w:val="04A0" w:firstRow="1" w:lastRow="0" w:firstColumn="1" w:lastColumn="0" w:noHBand="0" w:noVBand="1"/>
      </w:tblPr>
      <w:tblGrid>
        <w:gridCol w:w="3301"/>
        <w:gridCol w:w="3302"/>
        <w:gridCol w:w="8560"/>
      </w:tblGrid>
      <w:tr w:rsidR="002002CF" w:rsidRPr="00F07582" w14:paraId="1C26B706" w14:textId="77777777" w:rsidTr="003E598F">
        <w:tc>
          <w:tcPr>
            <w:tcW w:w="3301" w:type="dxa"/>
          </w:tcPr>
          <w:p w14:paraId="6B63DA44" w14:textId="77777777" w:rsidR="002002CF" w:rsidRPr="00F07582" w:rsidRDefault="002002CF" w:rsidP="003E598F">
            <w:pPr>
              <w:pStyle w:val="Compact"/>
              <w:rPr>
                <w:rFonts w:ascii="Times New Roman" w:hAnsi="Times New Roman" w:cs="Times New Roman"/>
                <w:b/>
                <w:sz w:val="28"/>
                <w:szCs w:val="28"/>
                <w:lang w:val="ru-RU"/>
              </w:rPr>
            </w:pPr>
            <w:r w:rsidRPr="00F07582">
              <w:rPr>
                <w:rFonts w:ascii="Times New Roman" w:hAnsi="Times New Roman" w:cs="Times New Roman"/>
                <w:b/>
                <w:sz w:val="28"/>
                <w:szCs w:val="28"/>
                <w:lang w:val="ru-RU"/>
              </w:rPr>
              <w:t>Упражнения</w:t>
            </w:r>
          </w:p>
        </w:tc>
        <w:tc>
          <w:tcPr>
            <w:tcW w:w="3302" w:type="dxa"/>
          </w:tcPr>
          <w:p w14:paraId="70B96586" w14:textId="77777777" w:rsidR="002002CF" w:rsidRPr="00F07582" w:rsidRDefault="002002CF" w:rsidP="003E598F">
            <w:pPr>
              <w:pStyle w:val="Compact"/>
              <w:rPr>
                <w:rFonts w:ascii="Times New Roman" w:hAnsi="Times New Roman" w:cs="Times New Roman"/>
                <w:b/>
                <w:sz w:val="28"/>
                <w:szCs w:val="28"/>
                <w:lang w:val="ru-RU"/>
              </w:rPr>
            </w:pPr>
            <w:r w:rsidRPr="00F07582">
              <w:rPr>
                <w:rFonts w:ascii="Times New Roman" w:hAnsi="Times New Roman" w:cs="Times New Roman"/>
                <w:b/>
                <w:sz w:val="28"/>
                <w:szCs w:val="28"/>
                <w:lang w:val="ru-RU"/>
              </w:rPr>
              <w:t>Подходы/повторения</w:t>
            </w:r>
          </w:p>
        </w:tc>
        <w:tc>
          <w:tcPr>
            <w:tcW w:w="8560" w:type="dxa"/>
          </w:tcPr>
          <w:p w14:paraId="1378CB94" w14:textId="77777777" w:rsidR="002002CF" w:rsidRPr="00F07582" w:rsidRDefault="002002CF" w:rsidP="003E598F">
            <w:pPr>
              <w:pStyle w:val="Compact"/>
              <w:rPr>
                <w:rFonts w:ascii="Times New Roman" w:hAnsi="Times New Roman" w:cs="Times New Roman"/>
                <w:b/>
                <w:sz w:val="28"/>
                <w:szCs w:val="28"/>
                <w:lang w:val="ru-RU"/>
              </w:rPr>
            </w:pPr>
            <w:r w:rsidRPr="00F07582">
              <w:rPr>
                <w:rFonts w:ascii="Times New Roman" w:hAnsi="Times New Roman" w:cs="Times New Roman"/>
                <w:b/>
                <w:sz w:val="28"/>
                <w:szCs w:val="28"/>
                <w:lang w:val="ru-RU"/>
              </w:rPr>
              <w:t>Примечание</w:t>
            </w:r>
          </w:p>
        </w:tc>
      </w:tr>
      <w:tr w:rsidR="002002CF" w:rsidRPr="000B61B0" w14:paraId="38172B92" w14:textId="77777777" w:rsidTr="003E598F">
        <w:tc>
          <w:tcPr>
            <w:tcW w:w="3301" w:type="dxa"/>
          </w:tcPr>
          <w:p w14:paraId="144814E2"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выпады с поднятыми над головой руками</w:t>
            </w:r>
          </w:p>
        </w:tc>
        <w:tc>
          <w:tcPr>
            <w:tcW w:w="3302" w:type="dxa"/>
          </w:tcPr>
          <w:p w14:paraId="2C55E251"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75D80A73"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озьмитесь за петли обеими руками и встаньте спиной к стене</w:t>
            </w:r>
          </w:p>
          <w:p w14:paraId="7C15D37D"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распрямите руки над головой (на ширине плеч)</w:t>
            </w:r>
          </w:p>
          <w:p w14:paraId="6C5F4A09"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петли держите натянутыми, сделайте 1-2 </w:t>
            </w:r>
            <w:proofErr w:type="gramStart"/>
            <w:r w:rsidRPr="00F07582">
              <w:rPr>
                <w:rFonts w:ascii="Times New Roman" w:hAnsi="Times New Roman" w:cs="Times New Roman"/>
                <w:sz w:val="28"/>
                <w:szCs w:val="28"/>
                <w:lang w:val="ru-RU"/>
              </w:rPr>
              <w:t>шага, для того, чтобы</w:t>
            </w:r>
            <w:proofErr w:type="gramEnd"/>
            <w:r w:rsidRPr="00F07582">
              <w:rPr>
                <w:rFonts w:ascii="Times New Roman" w:hAnsi="Times New Roman" w:cs="Times New Roman"/>
                <w:sz w:val="28"/>
                <w:szCs w:val="28"/>
                <w:lang w:val="ru-RU"/>
              </w:rPr>
              <w:t xml:space="preserve"> оставить свободное пространство для выпала</w:t>
            </w:r>
          </w:p>
          <w:p w14:paraId="1EA81D34"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наклонитесь немного вперед, петли натянуты</w:t>
            </w:r>
          </w:p>
          <w:p w14:paraId="327516F4"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делайте выпад, согнув оба колено, одна нога движется вперед и подгибается, другая в это время также сгибается в колене (почти касается поло)</w:t>
            </w:r>
          </w:p>
          <w:p w14:paraId="50FE57EB"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делав выпад, руки должны совпасть на одной линии с бедрами</w:t>
            </w:r>
          </w:p>
          <w:p w14:paraId="487FC4F0"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оменяйте ноги, держа руки над головой прямыми</w:t>
            </w:r>
          </w:p>
          <w:p w14:paraId="68B2FA9C"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выпрямленные руки в локтях над головой, усложняет упражнение, прорабатывает мышцы </w:t>
            </w:r>
            <w:proofErr w:type="spellStart"/>
            <w:r w:rsidRPr="00F07582">
              <w:rPr>
                <w:rFonts w:ascii="Times New Roman" w:hAnsi="Times New Roman" w:cs="Times New Roman"/>
                <w:sz w:val="28"/>
                <w:szCs w:val="28"/>
                <w:lang w:val="ru-RU"/>
              </w:rPr>
              <w:t>кора</w:t>
            </w:r>
            <w:proofErr w:type="spellEnd"/>
            <w:r w:rsidRPr="00F07582">
              <w:rPr>
                <w:rFonts w:ascii="Times New Roman" w:hAnsi="Times New Roman" w:cs="Times New Roman"/>
                <w:sz w:val="28"/>
                <w:szCs w:val="28"/>
                <w:lang w:val="ru-RU"/>
              </w:rPr>
              <w:t xml:space="preserve"> и снимает напряжение в плечевом поясе</w:t>
            </w:r>
          </w:p>
          <w:p w14:paraId="35452131" w14:textId="77777777" w:rsidR="002002CF" w:rsidRPr="00F07582" w:rsidRDefault="002002CF" w:rsidP="003E598F">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lastRenderedPageBreak/>
              <w:t xml:space="preserve">- для облегчения выполнения упражнения, руки можно </w:t>
            </w:r>
            <w:proofErr w:type="gramStart"/>
            <w:r w:rsidRPr="00F07582">
              <w:rPr>
                <w:rFonts w:ascii="Times New Roman" w:hAnsi="Times New Roman" w:cs="Times New Roman"/>
                <w:sz w:val="28"/>
                <w:szCs w:val="28"/>
                <w:lang w:val="ru-RU"/>
              </w:rPr>
              <w:t>держать  в</w:t>
            </w:r>
            <w:proofErr w:type="gramEnd"/>
            <w:r w:rsidRPr="00F07582">
              <w:rPr>
                <w:rFonts w:ascii="Times New Roman" w:hAnsi="Times New Roman" w:cs="Times New Roman"/>
                <w:sz w:val="28"/>
                <w:szCs w:val="28"/>
                <w:lang w:val="ru-RU"/>
              </w:rPr>
              <w:t xml:space="preserve"> форме буквы </w:t>
            </w:r>
            <w:r w:rsidRPr="00F07582">
              <w:rPr>
                <w:rFonts w:ascii="Times New Roman" w:hAnsi="Times New Roman" w:cs="Times New Roman"/>
                <w:sz w:val="28"/>
                <w:szCs w:val="28"/>
              </w:rPr>
              <w:t>Y</w:t>
            </w:r>
            <w:r w:rsidRPr="00F07582">
              <w:rPr>
                <w:rFonts w:ascii="Times New Roman" w:hAnsi="Times New Roman" w:cs="Times New Roman"/>
                <w:sz w:val="28"/>
                <w:szCs w:val="28"/>
                <w:lang w:val="ru-RU"/>
              </w:rPr>
              <w:t xml:space="preserve"> или </w:t>
            </w:r>
            <w:r w:rsidRPr="00F07582">
              <w:rPr>
                <w:rFonts w:ascii="Times New Roman" w:hAnsi="Times New Roman" w:cs="Times New Roman"/>
                <w:sz w:val="28"/>
                <w:szCs w:val="28"/>
              </w:rPr>
              <w:t>T</w:t>
            </w:r>
          </w:p>
        </w:tc>
      </w:tr>
      <w:tr w:rsidR="002002CF" w:rsidRPr="000B61B0" w14:paraId="2BB8EB03" w14:textId="77777777" w:rsidTr="003E598F">
        <w:tc>
          <w:tcPr>
            <w:tcW w:w="3301" w:type="dxa"/>
          </w:tcPr>
          <w:p w14:paraId="6BEF408D"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сплит-выпады</w:t>
            </w:r>
          </w:p>
        </w:tc>
        <w:tc>
          <w:tcPr>
            <w:tcW w:w="3302" w:type="dxa"/>
          </w:tcPr>
          <w:p w14:paraId="548C4A1F"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25046C7E"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опустите петли вниз (50-60 см от пола)</w:t>
            </w:r>
          </w:p>
          <w:p w14:paraId="35C2E076"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встаньте спиной к стене, одну ногу (голеностоп) поместите в петли, так чтобы она натянулась, отойдя от петель на 1-1.5 м, руки чуть согнуты в локтях находятся на поясе</w:t>
            </w:r>
          </w:p>
          <w:p w14:paraId="1029DBAC"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начинайте выполнять глубокие, контролируемые приседания, одной ногой, другая нога, выпрямленная на всем протяжении выполнения упражнения) в это время висит на петли сзади</w:t>
            </w:r>
          </w:p>
          <w:p w14:paraId="30DD0FEE" w14:textId="77777777" w:rsidR="002002CF" w:rsidRPr="00F07582" w:rsidRDefault="002002CF" w:rsidP="003E598F">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t>- основной акцент нагрузки, должен приходится на движения ноги вниз-вверх, а не на самом выпаде</w:t>
            </w:r>
          </w:p>
        </w:tc>
      </w:tr>
      <w:tr w:rsidR="002002CF" w:rsidRPr="000B61B0" w14:paraId="3815261E" w14:textId="77777777" w:rsidTr="003E598F">
        <w:tc>
          <w:tcPr>
            <w:tcW w:w="3301" w:type="dxa"/>
          </w:tcPr>
          <w:p w14:paraId="701CABDA"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выпады с приседом</w:t>
            </w:r>
          </w:p>
        </w:tc>
        <w:tc>
          <w:tcPr>
            <w:tcW w:w="3302" w:type="dxa"/>
          </w:tcPr>
          <w:p w14:paraId="16F9BB44"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0591D6EE" w14:textId="77777777" w:rsidR="002002CF" w:rsidRPr="00F07582" w:rsidRDefault="002002CF" w:rsidP="003E598F">
            <w:pPr>
              <w:pStyle w:val="Compact"/>
              <w:rPr>
                <w:rStyle w:val="a7"/>
                <w:rFonts w:ascii="Times New Roman" w:hAnsi="Times New Roman" w:cs="Times New Roman"/>
                <w:i w:val="0"/>
                <w:color w:val="111111"/>
                <w:sz w:val="28"/>
                <w:szCs w:val="28"/>
                <w:bdr w:val="none" w:sz="0" w:space="0" w:color="auto" w:frame="1"/>
                <w:shd w:val="clear" w:color="auto" w:fill="FFFFFF"/>
                <w:lang w:val="ru-RU"/>
              </w:rPr>
            </w:pPr>
            <w:r w:rsidRPr="00F07582">
              <w:rPr>
                <w:rFonts w:ascii="Times New Roman" w:hAnsi="Times New Roman" w:cs="Times New Roman"/>
                <w:sz w:val="28"/>
                <w:szCs w:val="28"/>
                <w:lang w:val="ru-RU"/>
              </w:rPr>
              <w:t xml:space="preserve">Повторяют движения упражнения - </w:t>
            </w:r>
            <w:r w:rsidRPr="00F07582">
              <w:rPr>
                <w:rStyle w:val="a7"/>
                <w:rFonts w:ascii="Times New Roman" w:hAnsi="Times New Roman" w:cs="Times New Roman"/>
                <w:color w:val="111111"/>
                <w:sz w:val="28"/>
                <w:szCs w:val="28"/>
                <w:bdr w:val="none" w:sz="0" w:space="0" w:color="auto" w:frame="1"/>
                <w:shd w:val="clear" w:color="auto" w:fill="FFFFFF"/>
                <w:lang w:val="ru-RU"/>
              </w:rPr>
              <w:t>болгарские сплит-выпады, разница лишь в том, что вторая нога, опирается не на скамью, а на петлю</w:t>
            </w:r>
          </w:p>
          <w:p w14:paraId="46EF16EB" w14:textId="77777777" w:rsidR="002002CF" w:rsidRPr="00F07582" w:rsidRDefault="002002CF" w:rsidP="003E598F">
            <w:pPr>
              <w:pStyle w:val="Compact"/>
              <w:rPr>
                <w:rStyle w:val="a7"/>
                <w:rFonts w:ascii="Times New Roman" w:hAnsi="Times New Roman" w:cs="Times New Roman"/>
                <w:i w:val="0"/>
                <w:color w:val="111111"/>
                <w:sz w:val="28"/>
                <w:szCs w:val="28"/>
                <w:bdr w:val="none" w:sz="0" w:space="0" w:color="auto" w:frame="1"/>
                <w:shd w:val="clear" w:color="auto" w:fill="FFFFFF"/>
                <w:lang w:val="ru-RU"/>
              </w:rPr>
            </w:pPr>
            <w:r w:rsidRPr="00F07582">
              <w:rPr>
                <w:rStyle w:val="a7"/>
                <w:rFonts w:ascii="Times New Roman" w:hAnsi="Times New Roman" w:cs="Times New Roman"/>
                <w:color w:val="111111"/>
                <w:sz w:val="28"/>
                <w:szCs w:val="28"/>
                <w:bdr w:val="none" w:sz="0" w:space="0" w:color="auto" w:frame="1"/>
                <w:shd w:val="clear" w:color="auto" w:fill="FFFFFF"/>
                <w:lang w:val="ru-RU"/>
              </w:rPr>
              <w:t>- встаньте спиной к стене, голеностоп одной ноги, просуньте в петли (расстояние между полом и петель 50-60 см), так чтобы носок ноги смотрел вниз</w:t>
            </w:r>
          </w:p>
          <w:p w14:paraId="5D4F0086" w14:textId="77777777" w:rsidR="002002CF" w:rsidRPr="00F07582" w:rsidRDefault="002002CF" w:rsidP="003E598F">
            <w:pPr>
              <w:pStyle w:val="Compact"/>
              <w:rPr>
                <w:rStyle w:val="a7"/>
                <w:rFonts w:ascii="Times New Roman" w:hAnsi="Times New Roman" w:cs="Times New Roman"/>
                <w:i w:val="0"/>
                <w:color w:val="FF0000"/>
                <w:sz w:val="28"/>
                <w:szCs w:val="28"/>
                <w:bdr w:val="none" w:sz="0" w:space="0" w:color="auto" w:frame="1"/>
                <w:shd w:val="clear" w:color="auto" w:fill="FFFFFF"/>
                <w:lang w:val="ru-RU"/>
              </w:rPr>
            </w:pPr>
            <w:r w:rsidRPr="00F07582">
              <w:rPr>
                <w:rStyle w:val="a7"/>
                <w:rFonts w:ascii="Times New Roman" w:hAnsi="Times New Roman" w:cs="Times New Roman"/>
                <w:color w:val="111111"/>
                <w:sz w:val="28"/>
                <w:szCs w:val="28"/>
                <w:bdr w:val="none" w:sz="0" w:space="0" w:color="auto" w:frame="1"/>
                <w:shd w:val="clear" w:color="auto" w:fill="FFFFFF"/>
                <w:lang w:val="ru-RU"/>
              </w:rPr>
              <w:t xml:space="preserve">- отойдите от стены, на такое расстояние, чтобы петли натянулись, ногу согните в колене до угла </w:t>
            </w:r>
            <w:r w:rsidRPr="00F07582">
              <w:rPr>
                <w:rStyle w:val="a7"/>
                <w:rFonts w:ascii="Times New Roman" w:hAnsi="Times New Roman" w:cs="Times New Roman"/>
                <w:color w:val="000000" w:themeColor="text1"/>
                <w:sz w:val="28"/>
                <w:szCs w:val="28"/>
                <w:bdr w:val="none" w:sz="0" w:space="0" w:color="auto" w:frame="1"/>
                <w:shd w:val="clear" w:color="auto" w:fill="FFFFFF"/>
                <w:lang w:val="ru-RU"/>
              </w:rPr>
              <w:t>90 градусов</w:t>
            </w:r>
          </w:p>
          <w:p w14:paraId="3AD3F5A3" w14:textId="77777777" w:rsidR="002002CF" w:rsidRPr="00F07582" w:rsidRDefault="002002CF" w:rsidP="003E598F">
            <w:pPr>
              <w:pStyle w:val="Compact"/>
              <w:rPr>
                <w:rStyle w:val="a7"/>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7"/>
                <w:rFonts w:ascii="Times New Roman" w:hAnsi="Times New Roman" w:cs="Times New Roman"/>
                <w:color w:val="000000" w:themeColor="text1"/>
                <w:sz w:val="28"/>
                <w:szCs w:val="28"/>
                <w:bdr w:val="none" w:sz="0" w:space="0" w:color="auto" w:frame="1"/>
                <w:shd w:val="clear" w:color="auto" w:fill="FFFFFF"/>
                <w:lang w:val="ru-RU"/>
              </w:rPr>
              <w:t>- выполните выпад, одна нога сгибается до угла 90 градусов, другая (та, которая сзади), чуть касается пола</w:t>
            </w:r>
          </w:p>
          <w:p w14:paraId="708349B3" w14:textId="77777777" w:rsidR="002002CF" w:rsidRPr="00F07582" w:rsidRDefault="002002CF" w:rsidP="003E598F">
            <w:pPr>
              <w:pStyle w:val="Compact"/>
              <w:rPr>
                <w:rStyle w:val="a7"/>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7"/>
                <w:rFonts w:ascii="Times New Roman" w:hAnsi="Times New Roman" w:cs="Times New Roman"/>
                <w:color w:val="000000" w:themeColor="text1"/>
                <w:sz w:val="28"/>
                <w:szCs w:val="28"/>
                <w:bdr w:val="none" w:sz="0" w:space="0" w:color="auto" w:frame="1"/>
                <w:shd w:val="clear" w:color="auto" w:fill="FFFFFF"/>
                <w:lang w:val="ru-RU"/>
              </w:rPr>
              <w:t xml:space="preserve">- </w:t>
            </w:r>
            <w:proofErr w:type="gramStart"/>
            <w:r w:rsidRPr="00F07582">
              <w:rPr>
                <w:rStyle w:val="a7"/>
                <w:rFonts w:ascii="Times New Roman" w:hAnsi="Times New Roman" w:cs="Times New Roman"/>
                <w:color w:val="000000" w:themeColor="text1"/>
                <w:sz w:val="28"/>
                <w:szCs w:val="28"/>
                <w:bdr w:val="none" w:sz="0" w:space="0" w:color="auto" w:frame="1"/>
                <w:shd w:val="clear" w:color="auto" w:fill="FFFFFF"/>
                <w:lang w:val="ru-RU"/>
              </w:rPr>
              <w:t>руки</w:t>
            </w:r>
            <w:proofErr w:type="gramEnd"/>
            <w:r w:rsidRPr="00F07582">
              <w:rPr>
                <w:rStyle w:val="a7"/>
                <w:rFonts w:ascii="Times New Roman" w:hAnsi="Times New Roman" w:cs="Times New Roman"/>
                <w:color w:val="000000" w:themeColor="text1"/>
                <w:sz w:val="28"/>
                <w:szCs w:val="28"/>
                <w:bdr w:val="none" w:sz="0" w:space="0" w:color="auto" w:frame="1"/>
                <w:shd w:val="clear" w:color="auto" w:fill="FFFFFF"/>
                <w:lang w:val="ru-RU"/>
              </w:rPr>
              <w:t xml:space="preserve"> чуть согнутые в локтях расположены на талии</w:t>
            </w:r>
          </w:p>
          <w:p w14:paraId="77AF4FE9" w14:textId="77777777" w:rsidR="002002CF" w:rsidRPr="00F07582" w:rsidRDefault="002002CF" w:rsidP="003E598F">
            <w:pPr>
              <w:pStyle w:val="Compact"/>
              <w:rPr>
                <w:rStyle w:val="a7"/>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7"/>
                <w:rFonts w:ascii="Times New Roman" w:hAnsi="Times New Roman" w:cs="Times New Roman"/>
                <w:color w:val="000000" w:themeColor="text1"/>
                <w:sz w:val="28"/>
                <w:szCs w:val="28"/>
                <w:bdr w:val="none" w:sz="0" w:space="0" w:color="auto" w:frame="1"/>
                <w:shd w:val="clear" w:color="auto" w:fill="FFFFFF"/>
                <w:lang w:val="ru-RU"/>
              </w:rPr>
              <w:t>-корпус старайтесь не наклонять (наклон облегчает выполнение упражнения, поддерживая равновесие)</w:t>
            </w:r>
          </w:p>
          <w:p w14:paraId="1B998F77" w14:textId="77777777" w:rsidR="002002CF" w:rsidRPr="00F07582" w:rsidRDefault="002002CF" w:rsidP="003E598F">
            <w:pPr>
              <w:pStyle w:val="Compact"/>
              <w:rPr>
                <w:rStyle w:val="a7"/>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7"/>
                <w:rFonts w:ascii="Times New Roman" w:hAnsi="Times New Roman" w:cs="Times New Roman"/>
                <w:color w:val="000000" w:themeColor="text1"/>
                <w:sz w:val="28"/>
                <w:szCs w:val="28"/>
                <w:bdr w:val="none" w:sz="0" w:space="0" w:color="auto" w:frame="1"/>
                <w:shd w:val="clear" w:color="auto" w:fill="FFFFFF"/>
                <w:lang w:val="ru-RU"/>
              </w:rPr>
              <w:t>-не сгибайте спину, держите осанку, немного прогнувшись в пояснице</w:t>
            </w:r>
          </w:p>
          <w:p w14:paraId="6D217868" w14:textId="77777777" w:rsidR="002002CF" w:rsidRPr="00F07582" w:rsidRDefault="002002CF" w:rsidP="003E598F">
            <w:pPr>
              <w:pStyle w:val="Compact"/>
              <w:rPr>
                <w:rFonts w:ascii="Times New Roman" w:hAnsi="Times New Roman" w:cs="Times New Roman"/>
                <w:b/>
                <w:color w:val="FF0000"/>
                <w:sz w:val="28"/>
                <w:szCs w:val="28"/>
                <w:lang w:val="ru-RU"/>
              </w:rPr>
            </w:pPr>
            <w:r w:rsidRPr="00F07582">
              <w:rPr>
                <w:rStyle w:val="a7"/>
                <w:rFonts w:ascii="Times New Roman" w:hAnsi="Times New Roman" w:cs="Times New Roman"/>
                <w:color w:val="000000" w:themeColor="text1"/>
                <w:sz w:val="28"/>
                <w:szCs w:val="28"/>
                <w:bdr w:val="none" w:sz="0" w:space="0" w:color="auto" w:frame="1"/>
                <w:shd w:val="clear" w:color="auto" w:fill="FFFFFF"/>
                <w:lang w:val="ru-RU"/>
              </w:rPr>
              <w:t>- плечи держим прямо, не наклоняем</w:t>
            </w:r>
          </w:p>
        </w:tc>
      </w:tr>
      <w:tr w:rsidR="002002CF" w:rsidRPr="000B61B0" w14:paraId="4838B8BE" w14:textId="77777777" w:rsidTr="003E598F">
        <w:tc>
          <w:tcPr>
            <w:tcW w:w="3301" w:type="dxa"/>
          </w:tcPr>
          <w:p w14:paraId="1E641BF3"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lastRenderedPageBreak/>
              <w:t>TRX самурайские выпады из стороны в сторону</w:t>
            </w:r>
          </w:p>
        </w:tc>
        <w:tc>
          <w:tcPr>
            <w:tcW w:w="3302" w:type="dxa"/>
          </w:tcPr>
          <w:p w14:paraId="019104F6"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х12</w:t>
            </w:r>
          </w:p>
        </w:tc>
        <w:tc>
          <w:tcPr>
            <w:tcW w:w="8560" w:type="dxa"/>
          </w:tcPr>
          <w:p w14:paraId="3377F004"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 упражнение хорошо прорабатывает, укрепляет мышцы внутренней и внешней стороны бедер</w:t>
            </w:r>
          </w:p>
          <w:p w14:paraId="1B3F8819"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станьте лицом к стене, обеими руками возьмитесь за петли (по одной петли в руке)</w:t>
            </w:r>
          </w:p>
          <w:p w14:paraId="6F54E05D"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отойдите от стены, на такое расстояние, чтобы петли натянулись, а руки были полностью выпрямлены</w:t>
            </w:r>
          </w:p>
          <w:p w14:paraId="2630379A"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отклонитесь слегка назад, ноги расставьте широко</w:t>
            </w:r>
          </w:p>
          <w:p w14:paraId="22D1C8B8"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ыполните рабочее движение – колено одной ноги начинает сгибаться, в выпаде (на правую или левую сторону), другая нога, на всем протяжении движения остается прямой</w:t>
            </w:r>
          </w:p>
          <w:p w14:paraId="650DF00A"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ледите за тем, чтобы пятки не отрывались от пола, и колено смотрела всегда, в ту же сторону что и пальцы ног</w:t>
            </w:r>
          </w:p>
          <w:p w14:paraId="62BEAE7C" w14:textId="77777777" w:rsidR="002002CF" w:rsidRPr="00F07582" w:rsidRDefault="002002CF" w:rsidP="003E598F">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t>- вернитесь в исходное положение, проделайте то же самое только с другой стороной (ногой)</w:t>
            </w:r>
          </w:p>
        </w:tc>
      </w:tr>
      <w:tr w:rsidR="002002CF" w:rsidRPr="000B61B0" w14:paraId="43CC8AA1" w14:textId="77777777" w:rsidTr="003E598F">
        <w:trPr>
          <w:trHeight w:val="3109"/>
        </w:trPr>
        <w:tc>
          <w:tcPr>
            <w:tcW w:w="3301" w:type="dxa"/>
          </w:tcPr>
          <w:p w14:paraId="431427DE"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выпады со сменой ног в воздухе</w:t>
            </w:r>
          </w:p>
        </w:tc>
        <w:tc>
          <w:tcPr>
            <w:tcW w:w="3302" w:type="dxa"/>
          </w:tcPr>
          <w:p w14:paraId="774A3721"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7531D1C4"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рыжковые движения сами по себе эффективный метод укрепления мышц ног, приведения их в тонус</w:t>
            </w:r>
          </w:p>
          <w:p w14:paraId="134931E2"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использования петель позволяет облегчить выполнения </w:t>
            </w:r>
            <w:proofErr w:type="spellStart"/>
            <w:r w:rsidRPr="00F07582">
              <w:rPr>
                <w:rFonts w:ascii="Times New Roman" w:hAnsi="Times New Roman" w:cs="Times New Roman"/>
                <w:sz w:val="28"/>
                <w:szCs w:val="28"/>
                <w:lang w:val="ru-RU"/>
              </w:rPr>
              <w:t>плиометрического</w:t>
            </w:r>
            <w:proofErr w:type="spellEnd"/>
            <w:r w:rsidRPr="00F07582">
              <w:rPr>
                <w:rFonts w:ascii="Times New Roman" w:hAnsi="Times New Roman" w:cs="Times New Roman"/>
                <w:sz w:val="28"/>
                <w:szCs w:val="28"/>
                <w:lang w:val="ru-RU"/>
              </w:rPr>
              <w:t xml:space="preserve"> движения (прыжков)</w:t>
            </w:r>
          </w:p>
          <w:p w14:paraId="7A0B714E"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овернитесь к стене лицом, слегка держась обеими руками за петли</w:t>
            </w:r>
          </w:p>
          <w:p w14:paraId="2406C51C"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делайте 1-2 шага, от стены, выполните выпад, согнув обе ноги в коленях (одна впереди согнута, другая сзади), руки держите на уровне плеч, слегка согнув их в локтях, так чтобы петли слегка на тянулись</w:t>
            </w:r>
          </w:p>
          <w:p w14:paraId="32C47BBE"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выполните выпрыгивания вверх, со сменой ног в воздухе, приземлившись на ноги уже в зеркальном отражение, то есть, если правая была впереди, она будит сзади, а левая будит впереди, на </w:t>
            </w:r>
            <w:r w:rsidRPr="00F07582">
              <w:rPr>
                <w:rFonts w:ascii="Times New Roman" w:hAnsi="Times New Roman" w:cs="Times New Roman"/>
                <w:sz w:val="28"/>
                <w:szCs w:val="28"/>
                <w:lang w:val="ru-RU"/>
              </w:rPr>
              <w:lastRenderedPageBreak/>
              <w:t>всем протяжении - петли натянуты (облегченный вариант выполнения упражнения)</w:t>
            </w:r>
          </w:p>
          <w:p w14:paraId="36CC072F"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риземление должно быть мягким, движения ритмичные</w:t>
            </w:r>
          </w:p>
          <w:p w14:paraId="4C3C63C6" w14:textId="77777777" w:rsidR="002002CF" w:rsidRPr="00F07582" w:rsidRDefault="002002CF" w:rsidP="003E598F">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t>- если сложно выполнять данное упражнение без петель, используйте их по минимуму, то есть старайтесь слегка держаться за них, соответственно, чем сильнее вы их тяните, тем легче вам выполнять рабочее движения (снимается нагрузка с ног)</w:t>
            </w:r>
            <w:r w:rsidRPr="00F07582">
              <w:rPr>
                <w:rFonts w:ascii="Times New Roman" w:hAnsi="Times New Roman" w:cs="Times New Roman"/>
                <w:b/>
                <w:sz w:val="28"/>
                <w:szCs w:val="28"/>
                <w:lang w:val="ru-RU"/>
              </w:rPr>
              <w:t xml:space="preserve">  </w:t>
            </w:r>
          </w:p>
        </w:tc>
      </w:tr>
      <w:tr w:rsidR="002002CF" w:rsidRPr="000B61B0" w14:paraId="0BF1F059" w14:textId="77777777" w:rsidTr="003E598F">
        <w:trPr>
          <w:trHeight w:val="4875"/>
        </w:trPr>
        <w:tc>
          <w:tcPr>
            <w:tcW w:w="3301" w:type="dxa"/>
          </w:tcPr>
          <w:p w14:paraId="18EF2B51"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выпады с поднятием колена</w:t>
            </w:r>
          </w:p>
        </w:tc>
        <w:tc>
          <w:tcPr>
            <w:tcW w:w="3302" w:type="dxa"/>
          </w:tcPr>
          <w:p w14:paraId="2A5D7A53"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х12</w:t>
            </w:r>
          </w:p>
        </w:tc>
        <w:tc>
          <w:tcPr>
            <w:tcW w:w="8560" w:type="dxa"/>
          </w:tcPr>
          <w:p w14:paraId="5F2A88F5"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упражнение направленно, на укрепление мышц ног и брюшного пресса</w:t>
            </w:r>
          </w:p>
          <w:p w14:paraId="7DD511CA"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станьте лицом к стене, возьмитесь обеими руками за петли, сделайте 2-3 шага назад</w:t>
            </w:r>
          </w:p>
          <w:p w14:paraId="72187D13"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опуститесь в выпаде (колено одной ноги находится сзади, практически касается пола, колено другой ноги, выставлено вперед, под углом 90 градусов), руки, почти полностью выпрямленные в локтях, находятся на уровне плеч, держат петли в натянутом состоянии</w:t>
            </w:r>
          </w:p>
          <w:p w14:paraId="30832422"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делав упор на переднюю ногу, начинайте подносить колено сзади вверх, выше уровня талии (старайтесь выносить колено как можно выше)</w:t>
            </w:r>
          </w:p>
          <w:p w14:paraId="320E0B49"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удержание петель в напряженном состоянии, помогает сохранять равновесие, тем самым облегчая выполнение данного упражнения</w:t>
            </w:r>
          </w:p>
          <w:p w14:paraId="5FD3CEAD"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охраняйте темп движений, не засиживайтесь</w:t>
            </w:r>
          </w:p>
          <w:p w14:paraId="5BACB6E9" w14:textId="77777777" w:rsidR="002002CF" w:rsidRPr="00F07582" w:rsidRDefault="002002CF" w:rsidP="003E598F">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упражнение выполняется сначала одной ногой, потом другой ногой (по 12 повторений на каждую ногу)</w:t>
            </w:r>
          </w:p>
        </w:tc>
      </w:tr>
    </w:tbl>
    <w:p w14:paraId="65981A6E" w14:textId="77777777" w:rsidR="000B61B0" w:rsidRDefault="000B61B0" w:rsidP="000B61B0">
      <w:pPr>
        <w:pStyle w:val="Compact"/>
        <w:rPr>
          <w:rFonts w:ascii="Times New Roman" w:hAnsi="Times New Roman" w:cs="Times New Roman"/>
          <w:i/>
          <w:sz w:val="28"/>
          <w:szCs w:val="28"/>
          <w:lang w:val="ru-RU"/>
        </w:rPr>
      </w:pPr>
      <w:bookmarkStart w:id="0" w:name="_GoBack"/>
      <w:bookmarkEnd w:id="0"/>
      <w:r w:rsidRPr="00445ACF">
        <w:rPr>
          <w:rFonts w:ascii="Times New Roman" w:hAnsi="Times New Roman" w:cs="Times New Roman"/>
          <w:b/>
          <w:i/>
          <w:sz w:val="28"/>
          <w:szCs w:val="28"/>
          <w:lang w:val="ru-RU"/>
        </w:rPr>
        <w:t>Источник:</w:t>
      </w:r>
      <w:r>
        <w:rPr>
          <w:rFonts w:ascii="Times New Roman" w:hAnsi="Times New Roman" w:cs="Times New Roman"/>
          <w:i/>
          <w:sz w:val="28"/>
          <w:szCs w:val="28"/>
          <w:lang w:val="ru-RU"/>
        </w:rPr>
        <w:t xml:space="preserve"> </w:t>
      </w:r>
      <w:hyperlink r:id="rId8" w:history="1">
        <w:r>
          <w:rPr>
            <w:rStyle w:val="a5"/>
            <w:rFonts w:ascii="Times New Roman" w:hAnsi="Times New Roman" w:cs="Times New Roman"/>
            <w:i/>
            <w:sz w:val="28"/>
            <w:szCs w:val="28"/>
            <w:lang w:val="ru-RU"/>
          </w:rPr>
          <w:t>https://pumpmuscles.ru/fitness/trenirovochnye-petli-trx-uprazhnenija-i-programma-trenirovok.html</w:t>
        </w:r>
      </w:hyperlink>
    </w:p>
    <w:p w14:paraId="570D05B4" w14:textId="77777777" w:rsidR="002002CF" w:rsidRDefault="002002CF" w:rsidP="002002CF">
      <w:pPr>
        <w:rPr>
          <w:lang w:val="ru-RU"/>
        </w:rPr>
        <w:sectPr w:rsidR="002002CF" w:rsidSect="002002CF">
          <w:pgSz w:w="16838" w:h="11906" w:orient="landscape"/>
          <w:pgMar w:top="1701" w:right="1134" w:bottom="851" w:left="1134" w:header="709" w:footer="709" w:gutter="0"/>
          <w:cols w:space="708"/>
          <w:docGrid w:linePitch="360"/>
        </w:sectPr>
      </w:pPr>
    </w:p>
    <w:p w14:paraId="4E3BE5FF" w14:textId="6153099E" w:rsidR="002002CF" w:rsidRDefault="00DE5DAC" w:rsidP="00DE5DAC">
      <w:pPr>
        <w:jc w:val="center"/>
        <w:rPr>
          <w:lang w:val="ru-RU"/>
        </w:rPr>
      </w:pPr>
      <w:r w:rsidRPr="00DE5DAC">
        <w:rPr>
          <w:noProof/>
          <w:lang w:val="ru-RU"/>
        </w:rPr>
        <w:lastRenderedPageBreak/>
        <w:drawing>
          <wp:inline distT="0" distB="0" distL="0" distR="0" wp14:anchorId="1FF34720" wp14:editId="6EA8EB2D">
            <wp:extent cx="3794760" cy="9251950"/>
            <wp:effectExtent l="0" t="0" r="0" b="6350"/>
            <wp:docPr id="3" name="Рисунок 3" descr="C:\Users\Панченко\Desktop\сайт\Фото\монпщганглпгшж\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Панченко\Desktop\сайт\Фото\монпщганглпгшж\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4760" cy="9251950"/>
                    </a:xfrm>
                    <a:prstGeom prst="rect">
                      <a:avLst/>
                    </a:prstGeom>
                    <a:noFill/>
                    <a:ln>
                      <a:noFill/>
                    </a:ln>
                  </pic:spPr>
                </pic:pic>
              </a:graphicData>
            </a:graphic>
          </wp:inline>
        </w:drawing>
      </w:r>
    </w:p>
    <w:p w14:paraId="583722D6" w14:textId="77777777" w:rsidR="002002CF" w:rsidRDefault="002002CF" w:rsidP="002002CF">
      <w:pPr>
        <w:rPr>
          <w:lang w:val="ru-RU"/>
        </w:rPr>
        <w:sectPr w:rsidR="002002CF" w:rsidSect="002002CF">
          <w:pgSz w:w="11906" w:h="16838"/>
          <w:pgMar w:top="1134" w:right="851" w:bottom="1134" w:left="1701" w:header="709" w:footer="709" w:gutter="0"/>
          <w:cols w:space="708"/>
          <w:docGrid w:linePitch="360"/>
        </w:sectPr>
      </w:pPr>
    </w:p>
    <w:p w14:paraId="56405F95" w14:textId="77777777" w:rsidR="002002CF" w:rsidRPr="006D0C25" w:rsidRDefault="002002CF" w:rsidP="002002CF">
      <w:pPr>
        <w:pStyle w:val="Compact"/>
        <w:jc w:val="center"/>
        <w:rPr>
          <w:rFonts w:ascii="Times New Roman" w:hAnsi="Times New Roman" w:cs="Times New Roman"/>
          <w:b/>
          <w:sz w:val="44"/>
          <w:szCs w:val="44"/>
          <w:lang w:val="ru-RU"/>
        </w:rPr>
      </w:pPr>
      <w:r w:rsidRPr="006D0C25">
        <w:rPr>
          <w:rFonts w:ascii="Times New Roman" w:hAnsi="Times New Roman" w:cs="Times New Roman"/>
          <w:b/>
          <w:sz w:val="44"/>
          <w:szCs w:val="44"/>
          <w:lang w:val="ru-RU"/>
        </w:rPr>
        <w:lastRenderedPageBreak/>
        <w:t>Комплекс упражнений TRX для упругих ягодиц</w:t>
      </w:r>
    </w:p>
    <w:p w14:paraId="7E9FA9EC" w14:textId="77777777" w:rsidR="002002CF" w:rsidRPr="00125347" w:rsidRDefault="002002CF" w:rsidP="002002CF">
      <w:pPr>
        <w:pStyle w:val="Compact"/>
        <w:jc w:val="center"/>
        <w:rPr>
          <w:rFonts w:ascii="Times New Roman" w:hAnsi="Times New Roman" w:cs="Times New Roman"/>
          <w:b/>
          <w:sz w:val="28"/>
          <w:szCs w:val="28"/>
          <w:lang w:val="ru-RU"/>
        </w:rPr>
      </w:pPr>
    </w:p>
    <w:p w14:paraId="4E46B7EC" w14:textId="77777777" w:rsidR="002002CF" w:rsidRPr="00125347" w:rsidRDefault="002002CF" w:rsidP="002002CF">
      <w:pPr>
        <w:pStyle w:val="Compact"/>
        <w:jc w:val="center"/>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Конечно, эффект от таких упражнений с петлями </w:t>
      </w:r>
      <w:r w:rsidRPr="00125347">
        <w:rPr>
          <w:rFonts w:ascii="Times New Roman" w:hAnsi="Times New Roman" w:cs="Times New Roman"/>
          <w:sz w:val="28"/>
          <w:szCs w:val="28"/>
        </w:rPr>
        <w:t>TRX</w:t>
      </w:r>
      <w:r w:rsidRPr="00125347">
        <w:rPr>
          <w:rFonts w:ascii="Times New Roman" w:hAnsi="Times New Roman" w:cs="Times New Roman"/>
          <w:sz w:val="28"/>
          <w:szCs w:val="28"/>
          <w:lang w:val="ru-RU"/>
        </w:rPr>
        <w:t xml:space="preserve">, будет намного меньше, чем если бы вы использовали </w:t>
      </w:r>
      <w:r w:rsidRPr="00125347">
        <w:rPr>
          <w:rFonts w:ascii="Times New Roman" w:hAnsi="Times New Roman" w:cs="Times New Roman"/>
          <w:sz w:val="28"/>
          <w:szCs w:val="28"/>
          <w:u w:val="single"/>
          <w:lang w:val="ru-RU"/>
        </w:rPr>
        <w:t>программу тренировок</w:t>
      </w:r>
      <w:r w:rsidRPr="00125347">
        <w:rPr>
          <w:rFonts w:ascii="Times New Roman" w:hAnsi="Times New Roman" w:cs="Times New Roman"/>
          <w:sz w:val="28"/>
          <w:szCs w:val="28"/>
          <w:lang w:val="ru-RU"/>
        </w:rPr>
        <w:t xml:space="preserve"> в тренажерном зале для упругих ягодиц. Однако, данный комплекс, помогает, при наличии свободного пространства и самих петель, укрепить мышцы </w:t>
      </w:r>
      <w:proofErr w:type="spellStart"/>
      <w:r w:rsidRPr="00125347">
        <w:rPr>
          <w:rFonts w:ascii="Times New Roman" w:hAnsi="Times New Roman" w:cs="Times New Roman"/>
          <w:sz w:val="28"/>
          <w:szCs w:val="28"/>
          <w:lang w:val="ru-RU"/>
        </w:rPr>
        <w:t>кора</w:t>
      </w:r>
      <w:proofErr w:type="spellEnd"/>
      <w:r w:rsidRPr="00125347">
        <w:rPr>
          <w:rFonts w:ascii="Times New Roman" w:hAnsi="Times New Roman" w:cs="Times New Roman"/>
          <w:sz w:val="28"/>
          <w:szCs w:val="28"/>
          <w:lang w:val="ru-RU"/>
        </w:rPr>
        <w:t>, (стабилизирующие таз, позвоночник, и бедра), а также мышцы ног, делая их стройными и подтянутыми.</w:t>
      </w:r>
    </w:p>
    <w:p w14:paraId="0A0AB5E0" w14:textId="77777777" w:rsidR="002002CF" w:rsidRPr="00125347" w:rsidRDefault="002002CF" w:rsidP="002002CF">
      <w:pPr>
        <w:pStyle w:val="Compact"/>
        <w:jc w:val="center"/>
        <w:rPr>
          <w:rFonts w:ascii="Times New Roman" w:hAnsi="Times New Roman" w:cs="Times New Roman"/>
          <w:sz w:val="28"/>
          <w:szCs w:val="28"/>
          <w:lang w:val="ru-RU"/>
        </w:rPr>
      </w:pPr>
    </w:p>
    <w:p w14:paraId="57EFFD62" w14:textId="77777777" w:rsidR="002002CF" w:rsidRPr="00125347" w:rsidRDefault="002002CF" w:rsidP="002002CF">
      <w:pPr>
        <w:pStyle w:val="Compact"/>
        <w:jc w:val="center"/>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Подчеркиваем, если вы хотите накачать свою попу как «орех», то вам следует выбрать соответствующую </w:t>
      </w:r>
      <w:r w:rsidRPr="00125347">
        <w:rPr>
          <w:rFonts w:ascii="Times New Roman" w:hAnsi="Times New Roman" w:cs="Times New Roman"/>
          <w:sz w:val="28"/>
          <w:szCs w:val="28"/>
          <w:u w:val="single"/>
          <w:lang w:val="ru-RU"/>
        </w:rPr>
        <w:t>программу</w:t>
      </w:r>
      <w:r w:rsidRPr="00125347">
        <w:rPr>
          <w:rFonts w:ascii="Times New Roman" w:hAnsi="Times New Roman" w:cs="Times New Roman"/>
          <w:sz w:val="28"/>
          <w:szCs w:val="28"/>
          <w:lang w:val="ru-RU"/>
        </w:rPr>
        <w:t xml:space="preserve"> с «железом» (штанги, тренажеры, гантели).</w:t>
      </w:r>
    </w:p>
    <w:p w14:paraId="2CD87C7C" w14:textId="77777777" w:rsidR="002002CF" w:rsidRPr="00125347" w:rsidRDefault="002002CF" w:rsidP="002002CF">
      <w:pPr>
        <w:pStyle w:val="Compact"/>
        <w:jc w:val="center"/>
        <w:rPr>
          <w:rFonts w:ascii="Times New Roman" w:hAnsi="Times New Roman" w:cs="Times New Roman"/>
          <w:sz w:val="28"/>
          <w:szCs w:val="28"/>
          <w:lang w:val="ru-RU"/>
        </w:rPr>
      </w:pPr>
    </w:p>
    <w:p w14:paraId="082C5966" w14:textId="77777777" w:rsidR="002002CF" w:rsidRPr="00125347" w:rsidRDefault="002002CF" w:rsidP="002002CF">
      <w:pPr>
        <w:pStyle w:val="Compact"/>
        <w:jc w:val="center"/>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Не будим вас сильно грузить, почему так, скажем только, то, что эти упражнения носят характер </w:t>
      </w:r>
      <w:r w:rsidRPr="00125347">
        <w:rPr>
          <w:rFonts w:ascii="Times New Roman" w:hAnsi="Times New Roman" w:cs="Times New Roman"/>
          <w:sz w:val="28"/>
          <w:szCs w:val="28"/>
          <w:u w:val="single"/>
          <w:lang w:val="ru-RU"/>
        </w:rPr>
        <w:t>аэробной нагрузки</w:t>
      </w:r>
      <w:r w:rsidRPr="00125347">
        <w:rPr>
          <w:rFonts w:ascii="Times New Roman" w:hAnsi="Times New Roman" w:cs="Times New Roman"/>
          <w:sz w:val="28"/>
          <w:szCs w:val="28"/>
          <w:lang w:val="ru-RU"/>
        </w:rPr>
        <w:t>, а для накачки мышц нужны анаэробные, то есть те, что выполняются в тренажерном зале.</w:t>
      </w:r>
    </w:p>
    <w:p w14:paraId="286E41F2" w14:textId="77777777" w:rsidR="002002CF" w:rsidRPr="00125347" w:rsidRDefault="002002CF" w:rsidP="002002CF">
      <w:pPr>
        <w:pStyle w:val="Compact"/>
        <w:rPr>
          <w:rFonts w:ascii="Times New Roman" w:hAnsi="Times New Roman" w:cs="Times New Roman"/>
          <w:b/>
          <w:sz w:val="28"/>
          <w:szCs w:val="28"/>
          <w:lang w:val="ru-RU"/>
        </w:rPr>
      </w:pPr>
    </w:p>
    <w:tbl>
      <w:tblPr>
        <w:tblStyle w:val="a4"/>
        <w:tblW w:w="15163" w:type="dxa"/>
        <w:tblLook w:val="04A0" w:firstRow="1" w:lastRow="0" w:firstColumn="1" w:lastColumn="0" w:noHBand="0" w:noVBand="1"/>
      </w:tblPr>
      <w:tblGrid>
        <w:gridCol w:w="3301"/>
        <w:gridCol w:w="3302"/>
        <w:gridCol w:w="8560"/>
      </w:tblGrid>
      <w:tr w:rsidR="002002CF" w:rsidRPr="00125347" w14:paraId="578399FA" w14:textId="77777777" w:rsidTr="003E598F">
        <w:tc>
          <w:tcPr>
            <w:tcW w:w="3301" w:type="dxa"/>
          </w:tcPr>
          <w:p w14:paraId="28E4BAFB" w14:textId="77777777" w:rsidR="002002CF" w:rsidRPr="00125347" w:rsidRDefault="002002CF" w:rsidP="003E598F">
            <w:pPr>
              <w:pStyle w:val="Compact"/>
              <w:rPr>
                <w:rFonts w:ascii="Times New Roman" w:hAnsi="Times New Roman" w:cs="Times New Roman"/>
                <w:b/>
                <w:sz w:val="28"/>
                <w:szCs w:val="28"/>
                <w:lang w:val="ru-RU"/>
              </w:rPr>
            </w:pPr>
            <w:r w:rsidRPr="00125347">
              <w:rPr>
                <w:rFonts w:ascii="Times New Roman" w:hAnsi="Times New Roman" w:cs="Times New Roman"/>
                <w:b/>
                <w:sz w:val="28"/>
                <w:szCs w:val="28"/>
                <w:lang w:val="ru-RU"/>
              </w:rPr>
              <w:t>Упражнения</w:t>
            </w:r>
          </w:p>
        </w:tc>
        <w:tc>
          <w:tcPr>
            <w:tcW w:w="3302" w:type="dxa"/>
          </w:tcPr>
          <w:p w14:paraId="69E5EF65" w14:textId="77777777" w:rsidR="002002CF" w:rsidRPr="00125347" w:rsidRDefault="002002CF" w:rsidP="003E598F">
            <w:pPr>
              <w:pStyle w:val="Compact"/>
              <w:rPr>
                <w:rFonts w:ascii="Times New Roman" w:hAnsi="Times New Roman" w:cs="Times New Roman"/>
                <w:b/>
                <w:sz w:val="28"/>
                <w:szCs w:val="28"/>
                <w:lang w:val="ru-RU"/>
              </w:rPr>
            </w:pPr>
            <w:r w:rsidRPr="00125347">
              <w:rPr>
                <w:rFonts w:ascii="Times New Roman" w:hAnsi="Times New Roman" w:cs="Times New Roman"/>
                <w:b/>
                <w:sz w:val="28"/>
                <w:szCs w:val="28"/>
                <w:lang w:val="ru-RU"/>
              </w:rPr>
              <w:t>Подходы/повторения</w:t>
            </w:r>
          </w:p>
        </w:tc>
        <w:tc>
          <w:tcPr>
            <w:tcW w:w="8560" w:type="dxa"/>
          </w:tcPr>
          <w:p w14:paraId="351DE915" w14:textId="77777777" w:rsidR="002002CF" w:rsidRPr="00125347" w:rsidRDefault="002002CF" w:rsidP="003E598F">
            <w:pPr>
              <w:pStyle w:val="Compact"/>
              <w:rPr>
                <w:rFonts w:ascii="Times New Roman" w:hAnsi="Times New Roman" w:cs="Times New Roman"/>
                <w:b/>
                <w:sz w:val="28"/>
                <w:szCs w:val="28"/>
                <w:lang w:val="ru-RU"/>
              </w:rPr>
            </w:pPr>
            <w:r w:rsidRPr="00125347">
              <w:rPr>
                <w:rFonts w:ascii="Times New Roman" w:hAnsi="Times New Roman" w:cs="Times New Roman"/>
                <w:b/>
                <w:sz w:val="28"/>
                <w:szCs w:val="28"/>
                <w:lang w:val="ru-RU"/>
              </w:rPr>
              <w:t>Примечание</w:t>
            </w:r>
          </w:p>
        </w:tc>
      </w:tr>
      <w:tr w:rsidR="002002CF" w:rsidRPr="000B61B0" w14:paraId="7C0F6845" w14:textId="77777777" w:rsidTr="003E598F">
        <w:tc>
          <w:tcPr>
            <w:tcW w:w="3301" w:type="dxa"/>
          </w:tcPr>
          <w:p w14:paraId="6EB6F35E" w14:textId="77777777" w:rsidR="002002CF" w:rsidRPr="0014565F" w:rsidRDefault="002002CF" w:rsidP="003E598F">
            <w:pPr>
              <w:pStyle w:val="Compact"/>
              <w:rPr>
                <w:rFonts w:ascii="Times New Roman" w:hAnsi="Times New Roman" w:cs="Times New Roman"/>
                <w:sz w:val="28"/>
                <w:szCs w:val="28"/>
                <w:lang w:val="ru-RU"/>
              </w:rPr>
            </w:pPr>
            <w:r w:rsidRPr="0014565F">
              <w:rPr>
                <w:rFonts w:ascii="Times New Roman" w:hAnsi="Times New Roman" w:cs="Times New Roman"/>
                <w:sz w:val="28"/>
                <w:szCs w:val="28"/>
                <w:lang w:val="ru-RU"/>
              </w:rPr>
              <w:t>TRX приседания на одной ноге</w:t>
            </w:r>
          </w:p>
        </w:tc>
        <w:tc>
          <w:tcPr>
            <w:tcW w:w="3302" w:type="dxa"/>
          </w:tcPr>
          <w:p w14:paraId="7BA35E65"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4/8-10 (на каждую ногу)</w:t>
            </w:r>
          </w:p>
        </w:tc>
        <w:tc>
          <w:tcPr>
            <w:tcW w:w="8560" w:type="dxa"/>
          </w:tcPr>
          <w:p w14:paraId="456955A2"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упражнение пистолетик, достаточно сложное, и может выполняться только физически крепким человеком, во избежание получения травм</w:t>
            </w:r>
          </w:p>
          <w:p w14:paraId="7506F4F3"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встаньте лицом к стене, руками возьмитесь за петли</w:t>
            </w:r>
          </w:p>
          <w:p w14:paraId="26F00AF6"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сделайте 2-3 шага назад, так чтобы петли натянулись, руки согнуты в локтях, располагаются чуть ниже уровня груди</w:t>
            </w:r>
          </w:p>
          <w:p w14:paraId="61E13C6F"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выпрямитесь, корпус наклоните чуть назад, почувствуйте натяжение петель, взгляд направлен перед собой</w:t>
            </w:r>
          </w:p>
          <w:p w14:paraId="18D84997"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выпрямите одну ногу вперед (на высоту 40-50 см), носок ее должен смотреть вверх (натянут на себя), начните выполнять другой ногой глубокое, контролируемое приседание</w:t>
            </w:r>
          </w:p>
          <w:p w14:paraId="3C8BE279"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lastRenderedPageBreak/>
              <w:t>- следите за тем, чтобы ваши ягодицы не касались пола, в противном случае вы можете просто завалиться</w:t>
            </w:r>
          </w:p>
          <w:p w14:paraId="5D7C13C6"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по мере тренированности ног, старайтесь использовать по минимуму петли (степень натяжения с каждым разом ослабляйте, а потом и вовсе можно от них отказаться, когда вы почувствуйте, что вам уже легко даются приседания в 10 раз на одной ноге)</w:t>
            </w:r>
          </w:p>
        </w:tc>
      </w:tr>
      <w:tr w:rsidR="002002CF" w:rsidRPr="000B61B0" w14:paraId="5A877995" w14:textId="77777777" w:rsidTr="003E598F">
        <w:tc>
          <w:tcPr>
            <w:tcW w:w="3301" w:type="dxa"/>
          </w:tcPr>
          <w:p w14:paraId="76201AFF" w14:textId="77777777" w:rsidR="002002CF" w:rsidRPr="0014565F" w:rsidRDefault="002002CF" w:rsidP="003E598F">
            <w:pPr>
              <w:pStyle w:val="Compact"/>
              <w:rPr>
                <w:rFonts w:ascii="Times New Roman" w:hAnsi="Times New Roman" w:cs="Times New Roman"/>
                <w:sz w:val="28"/>
                <w:szCs w:val="28"/>
                <w:lang w:val="ru-RU"/>
              </w:rPr>
            </w:pPr>
            <w:r w:rsidRPr="0014565F">
              <w:rPr>
                <w:rFonts w:ascii="Times New Roman" w:hAnsi="Times New Roman" w:cs="Times New Roman"/>
                <w:sz w:val="28"/>
                <w:szCs w:val="28"/>
                <w:lang w:val="ru-RU"/>
              </w:rPr>
              <w:t>TRX приседания с прыжком</w:t>
            </w:r>
          </w:p>
        </w:tc>
        <w:tc>
          <w:tcPr>
            <w:tcW w:w="3302" w:type="dxa"/>
          </w:tcPr>
          <w:p w14:paraId="48B89342"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4/15-20</w:t>
            </w:r>
          </w:p>
        </w:tc>
        <w:tc>
          <w:tcPr>
            <w:tcW w:w="8560" w:type="dxa"/>
          </w:tcPr>
          <w:p w14:paraId="6BF63719"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данное упражнение высокоинтенсивное, хорошо подойдет для не только укрепления сердечно-сосудистой системы, но и для увеличения силы ног и сжигания жира</w:t>
            </w:r>
          </w:p>
          <w:p w14:paraId="5FAC980A"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 использование петель </w:t>
            </w:r>
            <w:proofErr w:type="spellStart"/>
            <w:r w:rsidRPr="00125347">
              <w:rPr>
                <w:rFonts w:ascii="Times New Roman" w:hAnsi="Times New Roman" w:cs="Times New Roman"/>
                <w:sz w:val="28"/>
                <w:szCs w:val="28"/>
              </w:rPr>
              <w:t>trx</w:t>
            </w:r>
            <w:proofErr w:type="spellEnd"/>
            <w:r w:rsidRPr="00125347">
              <w:rPr>
                <w:rFonts w:ascii="Times New Roman" w:hAnsi="Times New Roman" w:cs="Times New Roman"/>
                <w:sz w:val="28"/>
                <w:szCs w:val="28"/>
                <w:lang w:val="ru-RU"/>
              </w:rPr>
              <w:t xml:space="preserve"> помогает занять более правильное положение в пространстве во время прыжка (небольшое отклонение назад при прыжке, удерживая петли, - способствует более правильной траектории полета, не дает выходить коленям за пальцы ног)</w:t>
            </w:r>
          </w:p>
          <w:p w14:paraId="7B51AF71"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встаньте лицом к стене, возьмитесь за петли двумя руками, распрямив в локтях, удерживайте их на уровне плечевого пояса</w:t>
            </w:r>
          </w:p>
          <w:p w14:paraId="07C46CE7"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выполните глубокие приседание (чуть ниже параллели), вес переместите на пятки, спина прямая, поясница прогнута</w:t>
            </w:r>
          </w:p>
          <w:p w14:paraId="15928E4C"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следите за тем, чтобы ваши колени не выходили за уровень носка</w:t>
            </w:r>
          </w:p>
          <w:p w14:paraId="3269ABD0"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 из крайнего нижнего положения (ниже угла 90 </w:t>
            </w:r>
            <w:r w:rsidRPr="00125347">
              <w:rPr>
                <w:rFonts w:ascii="Times New Roman" w:hAnsi="Times New Roman" w:cs="Times New Roman"/>
                <w:color w:val="000000" w:themeColor="text1"/>
                <w:sz w:val="28"/>
                <w:szCs w:val="28"/>
                <w:lang w:val="ru-RU"/>
              </w:rPr>
              <w:t>градусов), выполните</w:t>
            </w:r>
            <w:r w:rsidRPr="00125347">
              <w:rPr>
                <w:rFonts w:ascii="Times New Roman" w:hAnsi="Times New Roman" w:cs="Times New Roman"/>
                <w:sz w:val="28"/>
                <w:szCs w:val="28"/>
                <w:lang w:val="ru-RU"/>
              </w:rPr>
              <w:t xml:space="preserve"> выпрыгивание вверх, при этом ноги должны быть в крайнем верхнем положении полностью распрямлены (натянуты как струнка), руки придерживаются за петли, сохраняют прямое положение</w:t>
            </w:r>
          </w:p>
          <w:p w14:paraId="1AF118DD"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приземление на пол должно быть бесшумным (мягким), после чего следует снова повторить прыжок</w:t>
            </w:r>
          </w:p>
          <w:p w14:paraId="2E53A902"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lastRenderedPageBreak/>
              <w:t>- помните, что нагрузка на ноги будет зависеть, прежде всего, от глубины приседаний и импульса силы (мощности толчка), соответственно, чем глубже садитесь, и сильнее толкаетесь (выпрыгиваете вверх), тем сложнее выполнять упражнение</w:t>
            </w:r>
          </w:p>
        </w:tc>
      </w:tr>
      <w:tr w:rsidR="002002CF" w:rsidRPr="000B61B0" w14:paraId="333A94E9" w14:textId="77777777" w:rsidTr="003E598F">
        <w:tc>
          <w:tcPr>
            <w:tcW w:w="3301" w:type="dxa"/>
          </w:tcPr>
          <w:p w14:paraId="1A502A63" w14:textId="77777777" w:rsidR="002002CF" w:rsidRPr="0014565F" w:rsidRDefault="002002CF" w:rsidP="003E598F">
            <w:pPr>
              <w:pStyle w:val="Compact"/>
              <w:rPr>
                <w:rFonts w:ascii="Times New Roman" w:hAnsi="Times New Roman" w:cs="Times New Roman"/>
                <w:sz w:val="28"/>
                <w:szCs w:val="28"/>
                <w:lang w:val="ru-RU"/>
              </w:rPr>
            </w:pPr>
            <w:r w:rsidRPr="0014565F">
              <w:rPr>
                <w:rFonts w:ascii="Times New Roman" w:hAnsi="Times New Roman" w:cs="Times New Roman"/>
                <w:sz w:val="28"/>
                <w:szCs w:val="28"/>
                <w:lang w:val="ru-RU"/>
              </w:rPr>
              <w:t>TRX приседания с руками над головой</w:t>
            </w:r>
          </w:p>
        </w:tc>
        <w:tc>
          <w:tcPr>
            <w:tcW w:w="3302" w:type="dxa"/>
          </w:tcPr>
          <w:p w14:paraId="1076E8F7"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4/15-20</w:t>
            </w:r>
          </w:p>
        </w:tc>
        <w:tc>
          <w:tcPr>
            <w:tcW w:w="8560" w:type="dxa"/>
          </w:tcPr>
          <w:p w14:paraId="3CD40CC5"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достаточно сложное упражнение (по координации движений) для начинающего уровня спортсмена</w:t>
            </w:r>
          </w:p>
          <w:p w14:paraId="2DFAAE85"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отрегулируйте петли по натяжению (вас не должно отклонять назад, когда вы займете исходное положение)</w:t>
            </w:r>
          </w:p>
          <w:p w14:paraId="0505ECB3"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возьмитесь за петли, встаньте спиной к стене, ноги чуть шире плеч, колени смотрят в туже сторону, что и носки</w:t>
            </w:r>
          </w:p>
          <w:p w14:paraId="4F565456"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поднимите прямые руки вверх, почувствуйте легкое напряжение петель</w:t>
            </w:r>
          </w:p>
          <w:p w14:paraId="3DEE41C2"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 начинайте глубоко приседать (ниже угла 90 </w:t>
            </w:r>
            <w:r w:rsidRPr="006877DF">
              <w:rPr>
                <w:rFonts w:ascii="Times New Roman" w:hAnsi="Times New Roman" w:cs="Times New Roman"/>
                <w:color w:val="000000" w:themeColor="text1"/>
                <w:sz w:val="28"/>
                <w:szCs w:val="28"/>
                <w:lang w:val="ru-RU"/>
              </w:rPr>
              <w:t>градусов</w:t>
            </w:r>
            <w:r w:rsidRPr="00125347">
              <w:rPr>
                <w:rFonts w:ascii="Times New Roman" w:hAnsi="Times New Roman" w:cs="Times New Roman"/>
                <w:sz w:val="28"/>
                <w:szCs w:val="28"/>
                <w:lang w:val="ru-RU"/>
              </w:rPr>
              <w:t>), выпрямленные руки, находятся в постоянном напряжении</w:t>
            </w:r>
          </w:p>
          <w:p w14:paraId="785D7322"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следите, за тем, чтобы ваши колени во время приседаний не выходили за линию носков, а также за тем, чтобы они не сгибались во внутрь</w:t>
            </w:r>
          </w:p>
          <w:p w14:paraId="3416E061"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взгляд направлен – прямо, спин прогнута в поясницы</w:t>
            </w:r>
          </w:p>
          <w:p w14:paraId="6CAABAFC"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движения четкие и ритмичные (как пружина)</w:t>
            </w:r>
          </w:p>
          <w:p w14:paraId="6CD435E7"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на вдохе приседаете, на выдохе встаете (напрягаете максимально мышцы бедра и ягодиц, движения ног, должно напоминать движения пружины верх)</w:t>
            </w:r>
          </w:p>
          <w:p w14:paraId="2424CF8A"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закончив одно приседание, сразу приступаете к следующему</w:t>
            </w:r>
          </w:p>
        </w:tc>
      </w:tr>
      <w:tr w:rsidR="002002CF" w:rsidRPr="000B61B0" w14:paraId="50F85632" w14:textId="77777777" w:rsidTr="003E598F">
        <w:tc>
          <w:tcPr>
            <w:tcW w:w="3301" w:type="dxa"/>
          </w:tcPr>
          <w:p w14:paraId="696F75D3" w14:textId="77777777" w:rsidR="002002CF" w:rsidRPr="0014565F" w:rsidRDefault="002002CF" w:rsidP="003E598F">
            <w:pPr>
              <w:pStyle w:val="Compact"/>
              <w:rPr>
                <w:rFonts w:ascii="Times New Roman" w:hAnsi="Times New Roman" w:cs="Times New Roman"/>
                <w:sz w:val="28"/>
                <w:szCs w:val="28"/>
                <w:lang w:val="ru-RU"/>
              </w:rPr>
            </w:pPr>
            <w:r w:rsidRPr="0014565F">
              <w:rPr>
                <w:rFonts w:ascii="Times New Roman" w:hAnsi="Times New Roman" w:cs="Times New Roman"/>
                <w:sz w:val="28"/>
                <w:szCs w:val="28"/>
                <w:lang w:val="ru-RU"/>
              </w:rPr>
              <w:t>Болгарские сплит-приседы на одной ноге с петлями TRX</w:t>
            </w:r>
          </w:p>
        </w:tc>
        <w:tc>
          <w:tcPr>
            <w:tcW w:w="3302" w:type="dxa"/>
          </w:tcPr>
          <w:p w14:paraId="74080EEB"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4/8-10 (на каждую ногу)</w:t>
            </w:r>
          </w:p>
        </w:tc>
        <w:tc>
          <w:tcPr>
            <w:tcW w:w="8560" w:type="dxa"/>
          </w:tcPr>
          <w:p w14:paraId="74314375"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 сложное упражнение для освоения координации движений, поэтому подходит только подготовленным спортсменам, и только со здоровыми суставами (особенно если выполнять данное упражнение в тренажерном зале с отягощением, которое увеличивает в несколько </w:t>
            </w:r>
            <w:r w:rsidRPr="00125347">
              <w:rPr>
                <w:rFonts w:ascii="Times New Roman" w:hAnsi="Times New Roman" w:cs="Times New Roman"/>
                <w:sz w:val="28"/>
                <w:szCs w:val="28"/>
                <w:lang w:val="ru-RU"/>
              </w:rPr>
              <w:lastRenderedPageBreak/>
              <w:t>раз нагрузку на коленный сустав), так как нагрузка вся приходится в основном на четырехглавую мышцу бедра.  Ягодицы и большие приводящие лишь частично задействованы в упражнении, а мышцы задней поверхности бедра статически работают (то есть не изменяют своей длины)</w:t>
            </w:r>
          </w:p>
          <w:p w14:paraId="20F5C389"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для поддержания равновесия, ваше тело будет задействовать мышцы, выпрямляющие позвоночник, а также косые мышцы пресса</w:t>
            </w:r>
          </w:p>
          <w:p w14:paraId="0F5B2521"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опустите петли вниз на 50-60 см от пола, затем повернитесь спиной к ним и вставьте одну ногу в петли</w:t>
            </w:r>
          </w:p>
          <w:p w14:paraId="36AC2BF8"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отойдите от петель примерно на 2 шага (так что петли натянулись, при этом нога в них должна быть практически полностью выпрямлена в колене), руки держите на поясе</w:t>
            </w:r>
          </w:p>
          <w:p w14:paraId="061F9FCA" w14:textId="77777777" w:rsidR="002002CF" w:rsidRPr="00125347" w:rsidRDefault="002002CF" w:rsidP="003E598F">
            <w:pPr>
              <w:pStyle w:val="Compact"/>
              <w:rPr>
                <w:rFonts w:ascii="Times New Roman" w:hAnsi="Times New Roman" w:cs="Times New Roman"/>
                <w:color w:val="FF0000"/>
                <w:sz w:val="28"/>
                <w:szCs w:val="28"/>
                <w:lang w:val="ru-RU"/>
              </w:rPr>
            </w:pPr>
            <w:r w:rsidRPr="00125347">
              <w:rPr>
                <w:rFonts w:ascii="Times New Roman" w:hAnsi="Times New Roman" w:cs="Times New Roman"/>
                <w:sz w:val="28"/>
                <w:szCs w:val="28"/>
                <w:lang w:val="ru-RU"/>
              </w:rPr>
              <w:t xml:space="preserve">- начните другой (рабочей) ногой приседание, до угла 90 </w:t>
            </w:r>
            <w:r w:rsidRPr="006877DF">
              <w:rPr>
                <w:rFonts w:ascii="Times New Roman" w:hAnsi="Times New Roman" w:cs="Times New Roman"/>
                <w:color w:val="000000" w:themeColor="text1"/>
                <w:sz w:val="28"/>
                <w:szCs w:val="28"/>
                <w:lang w:val="ru-RU"/>
              </w:rPr>
              <w:t xml:space="preserve">градусов </w:t>
            </w:r>
          </w:p>
          <w:p w14:paraId="0641C1EE"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color w:val="FF0000"/>
                <w:sz w:val="28"/>
                <w:szCs w:val="28"/>
                <w:lang w:val="ru-RU"/>
              </w:rPr>
              <w:t xml:space="preserve">- </w:t>
            </w:r>
            <w:r w:rsidRPr="00125347">
              <w:rPr>
                <w:rFonts w:ascii="Times New Roman" w:hAnsi="Times New Roman" w:cs="Times New Roman"/>
                <w:sz w:val="28"/>
                <w:szCs w:val="28"/>
                <w:lang w:val="ru-RU"/>
              </w:rPr>
              <w:t>отведенная нога сзади</w:t>
            </w:r>
            <w:r w:rsidRPr="00125347">
              <w:rPr>
                <w:rFonts w:ascii="Times New Roman" w:hAnsi="Times New Roman" w:cs="Times New Roman"/>
                <w:color w:val="FF0000"/>
                <w:sz w:val="28"/>
                <w:szCs w:val="28"/>
                <w:lang w:val="ru-RU"/>
              </w:rPr>
              <w:t xml:space="preserve"> </w:t>
            </w:r>
            <w:r w:rsidRPr="00125347">
              <w:rPr>
                <w:rFonts w:ascii="Times New Roman" w:hAnsi="Times New Roman" w:cs="Times New Roman"/>
                <w:sz w:val="28"/>
                <w:szCs w:val="28"/>
                <w:lang w:val="ru-RU"/>
              </w:rPr>
              <w:t>(которая в петли), должна быть напряжена и выпрямлена, причем, чем прямее она будет, тем больше нагрузку получат ваши бедра</w:t>
            </w:r>
          </w:p>
          <w:p w14:paraId="23B98E1F"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 в нижней точке приседания (когда угол будет 90 </w:t>
            </w:r>
            <w:r w:rsidRPr="006877DF">
              <w:rPr>
                <w:rFonts w:ascii="Times New Roman" w:hAnsi="Times New Roman" w:cs="Times New Roman"/>
                <w:color w:val="000000" w:themeColor="text1"/>
                <w:sz w:val="28"/>
                <w:szCs w:val="28"/>
                <w:lang w:val="ru-RU"/>
              </w:rPr>
              <w:t>градусов</w:t>
            </w:r>
            <w:r w:rsidRPr="00125347">
              <w:rPr>
                <w:rFonts w:ascii="Times New Roman" w:hAnsi="Times New Roman" w:cs="Times New Roman"/>
                <w:sz w:val="28"/>
                <w:szCs w:val="28"/>
                <w:lang w:val="ru-RU"/>
              </w:rPr>
              <w:t>) задержитесь на мгновение и вставайте, проделав так каждой ногой 8-10 повторов</w:t>
            </w:r>
          </w:p>
          <w:p w14:paraId="208DF9C1"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 следите за коленом рабочей ноги, оно не должно выходить в момент приседания за носки (распространенная ошибка), а также за тем, чтобы вес тела (опора) </w:t>
            </w:r>
            <w:proofErr w:type="gramStart"/>
            <w:r w:rsidRPr="00125347">
              <w:rPr>
                <w:rFonts w:ascii="Times New Roman" w:hAnsi="Times New Roman" w:cs="Times New Roman"/>
                <w:sz w:val="28"/>
                <w:szCs w:val="28"/>
                <w:lang w:val="ru-RU"/>
              </w:rPr>
              <w:t>была  на</w:t>
            </w:r>
            <w:proofErr w:type="gramEnd"/>
            <w:r w:rsidRPr="00125347">
              <w:rPr>
                <w:rFonts w:ascii="Times New Roman" w:hAnsi="Times New Roman" w:cs="Times New Roman"/>
                <w:sz w:val="28"/>
                <w:szCs w:val="28"/>
                <w:lang w:val="ru-RU"/>
              </w:rPr>
              <w:t xml:space="preserve"> пятке передней ноги, а не на носке</w:t>
            </w:r>
          </w:p>
          <w:p w14:paraId="01B32753" w14:textId="77777777" w:rsidR="002002CF" w:rsidRPr="00125347" w:rsidRDefault="002002CF" w:rsidP="003E598F">
            <w:pPr>
              <w:pStyle w:val="Compact"/>
              <w:rPr>
                <w:rFonts w:ascii="Times New Roman" w:hAnsi="Times New Roman" w:cs="Times New Roman"/>
                <w:color w:val="000000" w:themeColor="text1"/>
                <w:sz w:val="28"/>
                <w:szCs w:val="28"/>
                <w:lang w:val="ru-RU"/>
              </w:rPr>
            </w:pPr>
            <w:r w:rsidRPr="00125347">
              <w:rPr>
                <w:rFonts w:ascii="Times New Roman" w:hAnsi="Times New Roman" w:cs="Times New Roman"/>
                <w:color w:val="000000" w:themeColor="text1"/>
                <w:sz w:val="28"/>
                <w:szCs w:val="28"/>
                <w:lang w:val="ru-RU"/>
              </w:rPr>
              <w:t xml:space="preserve">- одна из распространенных ошибок среди новичков – округление спины (поясницы) в нижней точке приседания, причины часто кроются, либо в безответственном подходе к своим тренировкам, либо в том, что ваша 4-рех </w:t>
            </w:r>
            <w:proofErr w:type="spellStart"/>
            <w:r w:rsidRPr="00125347">
              <w:rPr>
                <w:rFonts w:ascii="Times New Roman" w:hAnsi="Times New Roman" w:cs="Times New Roman"/>
                <w:color w:val="000000" w:themeColor="text1"/>
                <w:sz w:val="28"/>
                <w:szCs w:val="28"/>
                <w:lang w:val="ru-RU"/>
              </w:rPr>
              <w:t>главая</w:t>
            </w:r>
            <w:proofErr w:type="spellEnd"/>
            <w:r w:rsidRPr="00125347">
              <w:rPr>
                <w:rFonts w:ascii="Times New Roman" w:hAnsi="Times New Roman" w:cs="Times New Roman"/>
                <w:color w:val="000000" w:themeColor="text1"/>
                <w:sz w:val="28"/>
                <w:szCs w:val="28"/>
                <w:lang w:val="ru-RU"/>
              </w:rPr>
              <w:t xml:space="preserve"> мышца бедра не достаточно гибкая, поэтому рекомендуем ее растянуть перед выполнением </w:t>
            </w:r>
            <w:r w:rsidRPr="00125347">
              <w:rPr>
                <w:rFonts w:ascii="Times New Roman" w:hAnsi="Times New Roman" w:cs="Times New Roman"/>
                <w:color w:val="000000" w:themeColor="text1"/>
                <w:sz w:val="28"/>
                <w:szCs w:val="28"/>
                <w:lang w:val="ru-RU"/>
              </w:rPr>
              <w:lastRenderedPageBreak/>
              <w:t xml:space="preserve">данного упражнения (о том, как это сделать, можно прочитать в этой </w:t>
            </w:r>
            <w:r w:rsidRPr="00125347">
              <w:rPr>
                <w:rFonts w:ascii="Times New Roman" w:hAnsi="Times New Roman" w:cs="Times New Roman"/>
                <w:color w:val="000000" w:themeColor="text1"/>
                <w:sz w:val="28"/>
                <w:szCs w:val="28"/>
                <w:u w:val="single"/>
                <w:lang w:val="ru-RU"/>
              </w:rPr>
              <w:t>статье</w:t>
            </w:r>
            <w:r w:rsidRPr="00125347">
              <w:rPr>
                <w:rFonts w:ascii="Times New Roman" w:hAnsi="Times New Roman" w:cs="Times New Roman"/>
                <w:color w:val="000000" w:themeColor="text1"/>
                <w:sz w:val="28"/>
                <w:szCs w:val="28"/>
                <w:lang w:val="ru-RU"/>
              </w:rPr>
              <w:t xml:space="preserve">)  </w:t>
            </w:r>
          </w:p>
        </w:tc>
      </w:tr>
      <w:tr w:rsidR="002002CF" w:rsidRPr="000B61B0" w14:paraId="585826AF" w14:textId="77777777" w:rsidTr="003E598F">
        <w:tc>
          <w:tcPr>
            <w:tcW w:w="3301" w:type="dxa"/>
          </w:tcPr>
          <w:p w14:paraId="620F9B19" w14:textId="77777777" w:rsidR="002002CF" w:rsidRPr="0014565F" w:rsidRDefault="002002CF" w:rsidP="003E598F">
            <w:pPr>
              <w:pStyle w:val="Compact"/>
              <w:rPr>
                <w:rFonts w:ascii="Times New Roman" w:hAnsi="Times New Roman" w:cs="Times New Roman"/>
                <w:sz w:val="28"/>
                <w:szCs w:val="28"/>
                <w:lang w:val="ru-RU"/>
              </w:rPr>
            </w:pPr>
            <w:r w:rsidRPr="0014565F">
              <w:rPr>
                <w:rFonts w:ascii="Times New Roman" w:hAnsi="Times New Roman" w:cs="Times New Roman"/>
                <w:sz w:val="28"/>
                <w:szCs w:val="28"/>
                <w:lang w:val="ru-RU"/>
              </w:rPr>
              <w:lastRenderedPageBreak/>
              <w:t>TRX боковые приседы на одной ноге</w:t>
            </w:r>
          </w:p>
        </w:tc>
        <w:tc>
          <w:tcPr>
            <w:tcW w:w="3302" w:type="dxa"/>
          </w:tcPr>
          <w:p w14:paraId="0BBE043F" w14:textId="77777777" w:rsidR="002002CF" w:rsidRPr="00125347" w:rsidRDefault="002002CF" w:rsidP="003E598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4/8-10 (на каждую ногу)</w:t>
            </w:r>
          </w:p>
        </w:tc>
        <w:tc>
          <w:tcPr>
            <w:tcW w:w="8560" w:type="dxa"/>
          </w:tcPr>
          <w:p w14:paraId="13B5A986"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упражнение хорошо тренирует, укрепляет мышцы внутренней поверхности бедра</w:t>
            </w:r>
          </w:p>
          <w:p w14:paraId="3B353BD8"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опустите петли вниз, на расстояние 50-60 см от пола, встаньте боком, отойдя от петель на 2 шага (так чтобы можно было спокойно прямой ногой опереться на петли)</w:t>
            </w:r>
          </w:p>
          <w:p w14:paraId="04458FDC"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руки согнуты в локтях, находятся на уровни груди, на всем протяжении выполнения упражнения</w:t>
            </w:r>
          </w:p>
          <w:p w14:paraId="7BAC9BD9"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одну ногу установите в петлю, так чтобы, она была распрямлена в колене</w:t>
            </w:r>
          </w:p>
          <w:p w14:paraId="27E3C520"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начните приседание (медленно, контролируемо опускайте бедро и ягодицу рабочей ноги вниз до параллели)</w:t>
            </w:r>
          </w:p>
          <w:p w14:paraId="680E28AD"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когда глубина приседания достигла угла 90 градусов, и вторая нога будет параллельна полу, - задержитесь на 1 секунду, и начните подниматься вверх, сделав упор на петли 2-ой ногой</w:t>
            </w:r>
          </w:p>
          <w:p w14:paraId="023B5CB4"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следите за тем, чтобы ваши колени не выходили за линию пальцев ног, во время приседания, а также, за тем, чтобы пятка рабочей ноги не отрывалась от пола в нижней точке приседания</w:t>
            </w:r>
          </w:p>
          <w:p w14:paraId="3A600F6D"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t>- при выполнении данного упражнения, вы должны чувствовать напряжение внутренней части бедра</w:t>
            </w:r>
          </w:p>
          <w:p w14:paraId="123C9E9F" w14:textId="77777777" w:rsidR="002002CF" w:rsidRPr="00125347" w:rsidRDefault="002002CF" w:rsidP="003E598F">
            <w:pPr>
              <w:spacing w:before="100" w:beforeAutospacing="1" w:after="100" w:afterAutospacing="1"/>
              <w:rPr>
                <w:rFonts w:ascii="Times New Roman" w:eastAsia="Times New Roman" w:hAnsi="Times New Roman" w:cs="Times New Roman"/>
                <w:color w:val="000000"/>
                <w:sz w:val="28"/>
                <w:szCs w:val="28"/>
                <w:lang w:val="ru-RU" w:eastAsia="ru-RU"/>
              </w:rPr>
            </w:pPr>
            <w:r w:rsidRPr="00125347">
              <w:rPr>
                <w:rFonts w:ascii="Times New Roman" w:eastAsia="Times New Roman" w:hAnsi="Times New Roman" w:cs="Times New Roman"/>
                <w:color w:val="000000"/>
                <w:sz w:val="28"/>
                <w:szCs w:val="28"/>
                <w:lang w:val="ru-RU" w:eastAsia="ru-RU"/>
              </w:rPr>
              <w:lastRenderedPageBreak/>
              <w:t>- а также помните, что чем ниже (глубже) приседание, тем эффективнее данное упражнения для мышц бедер, главное в этом случае будет, - не завалиться и держать мышцы ног всегда в напряжении</w:t>
            </w:r>
          </w:p>
          <w:p w14:paraId="3A9DF1F5" w14:textId="77777777" w:rsidR="002002CF" w:rsidRPr="00125347" w:rsidRDefault="002002CF" w:rsidP="003E598F">
            <w:pPr>
              <w:pStyle w:val="Compact"/>
              <w:rPr>
                <w:rFonts w:ascii="Times New Roman" w:hAnsi="Times New Roman" w:cs="Times New Roman"/>
                <w:b/>
                <w:sz w:val="28"/>
                <w:szCs w:val="28"/>
                <w:lang w:val="ru-RU"/>
              </w:rPr>
            </w:pPr>
          </w:p>
        </w:tc>
      </w:tr>
    </w:tbl>
    <w:p w14:paraId="48D0E9E1" w14:textId="77777777" w:rsidR="002002CF" w:rsidRPr="00125347" w:rsidRDefault="002002CF" w:rsidP="002002CF">
      <w:pPr>
        <w:pStyle w:val="Compact"/>
        <w:rPr>
          <w:rFonts w:ascii="Times New Roman" w:hAnsi="Times New Roman" w:cs="Times New Roman"/>
          <w:sz w:val="28"/>
          <w:szCs w:val="28"/>
          <w:lang w:val="ru-RU"/>
        </w:rPr>
      </w:pPr>
    </w:p>
    <w:p w14:paraId="11A94292" w14:textId="77777777" w:rsidR="002002CF" w:rsidRPr="00125347" w:rsidRDefault="002002CF" w:rsidP="002002C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 xml:space="preserve">Упражнения можно выполнять по методу </w:t>
      </w:r>
      <w:r w:rsidRPr="00125347">
        <w:rPr>
          <w:rFonts w:ascii="Times New Roman" w:hAnsi="Times New Roman" w:cs="Times New Roman"/>
          <w:sz w:val="28"/>
          <w:szCs w:val="28"/>
          <w:u w:val="single"/>
          <w:lang w:val="ru-RU"/>
        </w:rPr>
        <w:t>круговой тренировки</w:t>
      </w:r>
      <w:r w:rsidRPr="00125347">
        <w:rPr>
          <w:rFonts w:ascii="Times New Roman" w:hAnsi="Times New Roman" w:cs="Times New Roman"/>
          <w:sz w:val="28"/>
          <w:szCs w:val="28"/>
          <w:lang w:val="ru-RU"/>
        </w:rPr>
        <w:t>, то есть, закончив первое упражнение, переходите ко второму (отдых 30 секунд), либо каждое упражнение в отдельности. Отдых между кругом 2 минуты.</w:t>
      </w:r>
    </w:p>
    <w:p w14:paraId="256B88BF" w14:textId="77777777" w:rsidR="002002CF" w:rsidRPr="00125347" w:rsidRDefault="002002CF" w:rsidP="002002CF">
      <w:pPr>
        <w:pStyle w:val="Compact"/>
        <w:rPr>
          <w:rFonts w:ascii="Times New Roman" w:hAnsi="Times New Roman" w:cs="Times New Roman"/>
          <w:sz w:val="28"/>
          <w:szCs w:val="28"/>
          <w:lang w:val="ru-RU"/>
        </w:rPr>
      </w:pPr>
    </w:p>
    <w:p w14:paraId="2969D996" w14:textId="77777777" w:rsidR="002002CF" w:rsidRPr="00125347" w:rsidRDefault="002002CF" w:rsidP="002002CF">
      <w:pPr>
        <w:pStyle w:val="Compact"/>
        <w:rPr>
          <w:rFonts w:ascii="Times New Roman" w:hAnsi="Times New Roman" w:cs="Times New Roman"/>
          <w:sz w:val="28"/>
          <w:szCs w:val="28"/>
          <w:lang w:val="ru-RU"/>
        </w:rPr>
      </w:pPr>
      <w:r w:rsidRPr="00125347">
        <w:rPr>
          <w:rFonts w:ascii="Times New Roman" w:hAnsi="Times New Roman" w:cs="Times New Roman"/>
          <w:sz w:val="28"/>
          <w:szCs w:val="28"/>
          <w:lang w:val="ru-RU"/>
        </w:rPr>
        <w:t>Наилучшим вариантом будет, 1 месяц в виде круговой тренировки, 1 месяц поочередное выполнение упражнений. Конечно, такой принцип тренировок подойдет, только для подготовленных атлетов.</w:t>
      </w:r>
    </w:p>
    <w:p w14:paraId="5CCD0CEF" w14:textId="3C04F93C" w:rsidR="002002CF" w:rsidRDefault="002002CF" w:rsidP="002002CF">
      <w:pPr>
        <w:rPr>
          <w:lang w:val="ru-RU"/>
        </w:rPr>
      </w:pPr>
    </w:p>
    <w:p w14:paraId="062EA9C4" w14:textId="77777777" w:rsidR="00445ACF" w:rsidRDefault="00445ACF" w:rsidP="00445ACF">
      <w:pPr>
        <w:pStyle w:val="Compact"/>
        <w:rPr>
          <w:rFonts w:ascii="Times New Roman" w:hAnsi="Times New Roman" w:cs="Times New Roman"/>
          <w:i/>
          <w:sz w:val="28"/>
          <w:szCs w:val="28"/>
          <w:lang w:val="ru-RU"/>
        </w:rPr>
      </w:pPr>
      <w:r w:rsidRPr="00445ACF">
        <w:rPr>
          <w:rFonts w:ascii="Times New Roman" w:hAnsi="Times New Roman" w:cs="Times New Roman"/>
          <w:b/>
          <w:i/>
          <w:sz w:val="28"/>
          <w:szCs w:val="28"/>
          <w:lang w:val="ru-RU"/>
        </w:rPr>
        <w:t>Источник:</w:t>
      </w:r>
      <w:r>
        <w:rPr>
          <w:rFonts w:ascii="Times New Roman" w:hAnsi="Times New Roman" w:cs="Times New Roman"/>
          <w:i/>
          <w:sz w:val="28"/>
          <w:szCs w:val="28"/>
          <w:lang w:val="ru-RU"/>
        </w:rPr>
        <w:t xml:space="preserve"> </w:t>
      </w:r>
      <w:hyperlink r:id="rId10" w:history="1">
        <w:r>
          <w:rPr>
            <w:rStyle w:val="a5"/>
            <w:rFonts w:ascii="Times New Roman" w:hAnsi="Times New Roman" w:cs="Times New Roman"/>
            <w:i/>
            <w:sz w:val="28"/>
            <w:szCs w:val="28"/>
            <w:lang w:val="ru-RU"/>
          </w:rPr>
          <w:t>https://pumpmuscles.ru/fitness/trenirovochnye-petli-trx-uprazhnenija-i-programma-trenirovok.html</w:t>
        </w:r>
      </w:hyperlink>
    </w:p>
    <w:p w14:paraId="41760491" w14:textId="77777777" w:rsidR="002002CF" w:rsidRDefault="002002CF" w:rsidP="002002CF">
      <w:pPr>
        <w:rPr>
          <w:rFonts w:ascii="Times New Roman" w:hAnsi="Times New Roman" w:cs="Times New Roman"/>
          <w:sz w:val="28"/>
          <w:szCs w:val="28"/>
          <w:lang w:val="ru-RU"/>
        </w:rPr>
      </w:pPr>
    </w:p>
    <w:p w14:paraId="6799FD0C" w14:textId="77777777" w:rsidR="002002CF" w:rsidRDefault="002002CF" w:rsidP="002002CF">
      <w:pPr>
        <w:rPr>
          <w:rFonts w:ascii="Times New Roman" w:hAnsi="Times New Roman" w:cs="Times New Roman"/>
          <w:sz w:val="28"/>
          <w:szCs w:val="28"/>
          <w:lang w:val="ru-RU"/>
        </w:rPr>
      </w:pPr>
    </w:p>
    <w:p w14:paraId="198DB56A" w14:textId="77777777" w:rsidR="002002CF" w:rsidRDefault="002002CF" w:rsidP="002002CF">
      <w:pPr>
        <w:pStyle w:val="Compact"/>
        <w:jc w:val="center"/>
        <w:rPr>
          <w:rFonts w:ascii="Times New Roman" w:hAnsi="Times New Roman" w:cs="Times New Roman"/>
          <w:b/>
          <w:sz w:val="40"/>
          <w:szCs w:val="40"/>
          <w:lang w:val="ru-RU"/>
        </w:rPr>
      </w:pPr>
    </w:p>
    <w:p w14:paraId="6C75673E" w14:textId="77777777" w:rsidR="002002CF" w:rsidRDefault="002002CF" w:rsidP="002002CF">
      <w:pPr>
        <w:pStyle w:val="Compact"/>
        <w:jc w:val="center"/>
        <w:rPr>
          <w:rFonts w:ascii="Times New Roman" w:hAnsi="Times New Roman" w:cs="Times New Roman"/>
          <w:b/>
          <w:sz w:val="40"/>
          <w:szCs w:val="40"/>
          <w:lang w:val="ru-RU"/>
        </w:rPr>
      </w:pPr>
    </w:p>
    <w:p w14:paraId="6F069727" w14:textId="77777777" w:rsidR="002002CF" w:rsidRDefault="002002CF" w:rsidP="002002CF">
      <w:pPr>
        <w:pStyle w:val="Compact"/>
        <w:jc w:val="center"/>
        <w:rPr>
          <w:rFonts w:ascii="Times New Roman" w:hAnsi="Times New Roman" w:cs="Times New Roman"/>
          <w:b/>
          <w:sz w:val="40"/>
          <w:szCs w:val="40"/>
          <w:lang w:val="ru-RU"/>
        </w:rPr>
      </w:pPr>
    </w:p>
    <w:p w14:paraId="5D6ADD09" w14:textId="67AE99C7" w:rsidR="002002CF" w:rsidRDefault="002002CF" w:rsidP="002002CF">
      <w:pPr>
        <w:rPr>
          <w:lang w:val="ru-RU"/>
        </w:rPr>
      </w:pPr>
    </w:p>
    <w:p w14:paraId="304E5CA2" w14:textId="49447790" w:rsidR="002002CF" w:rsidRDefault="002002CF" w:rsidP="002002CF">
      <w:pPr>
        <w:rPr>
          <w:lang w:val="ru-RU"/>
        </w:rPr>
      </w:pPr>
    </w:p>
    <w:p w14:paraId="62AB9871" w14:textId="6C040BAD" w:rsidR="002002CF" w:rsidRDefault="002002CF" w:rsidP="002002CF">
      <w:pPr>
        <w:rPr>
          <w:lang w:val="ru-RU"/>
        </w:rPr>
      </w:pPr>
    </w:p>
    <w:p w14:paraId="0DA3474C" w14:textId="77777777" w:rsidR="00AD73D1" w:rsidRDefault="00AD73D1" w:rsidP="002002CF">
      <w:pPr>
        <w:rPr>
          <w:lang w:val="ru-RU"/>
        </w:rPr>
        <w:sectPr w:rsidR="00AD73D1" w:rsidSect="002002CF">
          <w:pgSz w:w="16838" w:h="11906" w:orient="landscape"/>
          <w:pgMar w:top="1701" w:right="1134" w:bottom="851" w:left="1134" w:header="709" w:footer="709" w:gutter="0"/>
          <w:cols w:space="708"/>
          <w:docGrid w:linePitch="360"/>
        </w:sectPr>
      </w:pPr>
    </w:p>
    <w:p w14:paraId="23924101" w14:textId="3CD48095" w:rsidR="00FF6CDA" w:rsidRDefault="00FF6CDA" w:rsidP="00FF6CDA">
      <w:pPr>
        <w:jc w:val="center"/>
        <w:rPr>
          <w:lang w:val="ru-RU"/>
        </w:rPr>
      </w:pPr>
      <w:r w:rsidRPr="00FF6CDA">
        <w:rPr>
          <w:noProof/>
          <w:lang w:val="ru-RU"/>
        </w:rPr>
        <w:lastRenderedPageBreak/>
        <w:drawing>
          <wp:inline distT="0" distB="0" distL="0" distR="0" wp14:anchorId="2C8E6E06" wp14:editId="4F902C02">
            <wp:extent cx="5156835" cy="9251950"/>
            <wp:effectExtent l="0" t="0" r="5715" b="6350"/>
            <wp:docPr id="4" name="Рисунок 4" descr="C:\Users\Панченко\Desktop\сайт\Фото\монпщганглпгшж\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Панченко\Desktop\сайт\Фото\монпщганглпгшж\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835" cy="9251950"/>
                    </a:xfrm>
                    <a:prstGeom prst="rect">
                      <a:avLst/>
                    </a:prstGeom>
                    <a:noFill/>
                    <a:ln>
                      <a:noFill/>
                    </a:ln>
                  </pic:spPr>
                </pic:pic>
              </a:graphicData>
            </a:graphic>
          </wp:inline>
        </w:drawing>
      </w:r>
    </w:p>
    <w:sectPr w:rsidR="00FF6CDA" w:rsidSect="00AD73D1">
      <w:pgSz w:w="11906" w:h="16838"/>
      <w:pgMar w:top="1134" w:right="85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415"/>
    <w:rsid w:val="000B61B0"/>
    <w:rsid w:val="0014565F"/>
    <w:rsid w:val="002002CF"/>
    <w:rsid w:val="002C766D"/>
    <w:rsid w:val="003047D7"/>
    <w:rsid w:val="0035748A"/>
    <w:rsid w:val="004049B2"/>
    <w:rsid w:val="00445ACF"/>
    <w:rsid w:val="0055467D"/>
    <w:rsid w:val="005A5893"/>
    <w:rsid w:val="006D0C25"/>
    <w:rsid w:val="00743610"/>
    <w:rsid w:val="00837EE3"/>
    <w:rsid w:val="008F792A"/>
    <w:rsid w:val="009C0A54"/>
    <w:rsid w:val="00A32415"/>
    <w:rsid w:val="00AD73D1"/>
    <w:rsid w:val="00B27618"/>
    <w:rsid w:val="00DE5DAC"/>
    <w:rsid w:val="00E801E5"/>
    <w:rsid w:val="00FF6CD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63C1F"/>
  <w15:chartTrackingRefBased/>
  <w15:docId w15:val="{75290332-785C-4E30-9727-3C9AC77C6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C766D"/>
    <w:pPr>
      <w:spacing w:after="200"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3"/>
    <w:qFormat/>
    <w:rsid w:val="002C766D"/>
    <w:pPr>
      <w:spacing w:before="36" w:after="36"/>
    </w:pPr>
  </w:style>
  <w:style w:type="table" w:styleId="a4">
    <w:name w:val="Table Grid"/>
    <w:basedOn w:val="a1"/>
    <w:rsid w:val="002C766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2C766D"/>
    <w:rPr>
      <w:color w:val="0563C1" w:themeColor="hyperlink"/>
      <w:u w:val="single"/>
    </w:rPr>
  </w:style>
  <w:style w:type="paragraph" w:styleId="a3">
    <w:name w:val="Body Text"/>
    <w:basedOn w:val="a"/>
    <w:link w:val="a6"/>
    <w:uiPriority w:val="99"/>
    <w:semiHidden/>
    <w:unhideWhenUsed/>
    <w:rsid w:val="002C766D"/>
    <w:pPr>
      <w:spacing w:after="120"/>
    </w:pPr>
  </w:style>
  <w:style w:type="character" w:customStyle="1" w:styleId="a6">
    <w:name w:val="Основной текст Знак"/>
    <w:basedOn w:val="a0"/>
    <w:link w:val="a3"/>
    <w:uiPriority w:val="99"/>
    <w:semiHidden/>
    <w:rsid w:val="002C766D"/>
    <w:rPr>
      <w:sz w:val="24"/>
      <w:szCs w:val="24"/>
      <w:lang w:val="en-US"/>
    </w:rPr>
  </w:style>
  <w:style w:type="character" w:styleId="a7">
    <w:name w:val="Emphasis"/>
    <w:basedOn w:val="a0"/>
    <w:uiPriority w:val="20"/>
    <w:qFormat/>
    <w:rsid w:val="009C0A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35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mpmuscles.ru/fitness/trenirovochnye-petli-trx-uprazhnenija-i-programma-trenirovok.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umpmuscles.ru/fitness/trenirovochnye-petli-trx-uprazhnenija-i-programma-trenirovok.html" TargetMode="External"/><Relationship Id="rId11" Type="http://schemas.openxmlformats.org/officeDocument/2006/relationships/image" Target="media/image4.jpeg"/><Relationship Id="rId5" Type="http://schemas.openxmlformats.org/officeDocument/2006/relationships/image" Target="media/image1.jpeg"/><Relationship Id="rId10" Type="http://schemas.openxmlformats.org/officeDocument/2006/relationships/hyperlink" Target="https://pumpmuscles.ru/fitness/trenirovochnye-petli-trx-uprazhnenija-i-programma-trenirovok.html" TargetMode="External"/><Relationship Id="rId4" Type="http://schemas.openxmlformats.org/officeDocument/2006/relationships/hyperlink" Target="https://pumpmuscles.ru/" TargetMode="External"/><Relationship Id="rId9" Type="http://schemas.openxmlformats.org/officeDocument/2006/relationships/image" Target="media/image3.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9</Pages>
  <Words>2822</Words>
  <Characters>16089</Characters>
  <Application>Microsoft Office Word</Application>
  <DocSecurity>0</DocSecurity>
  <Lines>134</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Андреевич Панченко</dc:creator>
  <cp:keywords/>
  <dc:description/>
  <cp:lastModifiedBy>Дмитрий Андреевич Панченко</cp:lastModifiedBy>
  <cp:revision>19</cp:revision>
  <dcterms:created xsi:type="dcterms:W3CDTF">2019-01-09T00:54:00Z</dcterms:created>
  <dcterms:modified xsi:type="dcterms:W3CDTF">2019-01-14T22:55:00Z</dcterms:modified>
</cp:coreProperties>
</file>